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C440" w14:textId="77777777" w:rsidR="00F4770E" w:rsidRPr="00061C7C" w:rsidRDefault="00E21553" w:rsidP="008E15DB">
      <w:pPr>
        <w:ind w:left="0" w:right="27" w:firstLine="0"/>
        <w:rPr>
          <w:rFonts w:ascii="Cambria" w:hAnsi="Cambria"/>
          <w:b/>
          <w:sz w:val="32"/>
          <w:szCs w:val="32"/>
        </w:rPr>
      </w:pPr>
      <w:r>
        <w:rPr>
          <w:rFonts w:ascii="Cambria" w:hAnsi="Cambria"/>
          <w:b/>
          <w:sz w:val="32"/>
          <w:szCs w:val="32"/>
        </w:rPr>
        <w:t xml:space="preserve">                                                    </w:t>
      </w:r>
      <w:r w:rsidR="00F4770E" w:rsidRPr="00061C7C">
        <w:rPr>
          <w:rFonts w:ascii="Cambria" w:hAnsi="Cambria"/>
          <w:b/>
          <w:sz w:val="32"/>
          <w:szCs w:val="32"/>
        </w:rPr>
        <w:t>SABITABRATO DAS</w:t>
      </w:r>
    </w:p>
    <w:p w14:paraId="3694D232" w14:textId="6CBCE708" w:rsidR="003E0A16" w:rsidRDefault="00AF33AA" w:rsidP="00C11208">
      <w:pPr>
        <w:ind w:left="0" w:right="27" w:firstLine="0"/>
        <w:jc w:val="center"/>
        <w:rPr>
          <w:rFonts w:ascii="Cambria" w:hAnsi="Cambria"/>
          <w:sz w:val="20"/>
          <w:szCs w:val="20"/>
        </w:rPr>
      </w:pPr>
      <w:r w:rsidRPr="00061C7C">
        <w:rPr>
          <w:rFonts w:ascii="Cambria" w:hAnsi="Cambria"/>
          <w:b/>
          <w:sz w:val="20"/>
          <w:szCs w:val="20"/>
        </w:rPr>
        <w:t>Contac</w:t>
      </w:r>
      <w:r w:rsidR="007E139D" w:rsidRPr="00061C7C">
        <w:rPr>
          <w:rFonts w:ascii="Cambria" w:hAnsi="Cambria"/>
          <w:b/>
          <w:sz w:val="20"/>
          <w:szCs w:val="20"/>
        </w:rPr>
        <w:t>0</w:t>
      </w:r>
      <w:r w:rsidR="00C9004F">
        <w:rPr>
          <w:rFonts w:ascii="Cambria" w:hAnsi="Cambria"/>
          <w:sz w:val="20"/>
          <w:szCs w:val="20"/>
        </w:rPr>
        <w:t>8919307686</w:t>
      </w:r>
      <w:r w:rsidR="00B00FFC">
        <w:rPr>
          <w:rFonts w:ascii="Cambria" w:hAnsi="Cambria"/>
          <w:sz w:val="20"/>
          <w:szCs w:val="20"/>
        </w:rPr>
        <w:t>/6303671003</w:t>
      </w:r>
      <w:r w:rsidR="00134889" w:rsidRPr="00061C7C">
        <w:rPr>
          <w:rFonts w:ascii="Cambria" w:hAnsi="Cambria"/>
          <w:b/>
          <w:sz w:val="20"/>
          <w:szCs w:val="20"/>
        </w:rPr>
        <w:t>~</w:t>
      </w:r>
      <w:r w:rsidR="00F84F3A" w:rsidRPr="00061C7C">
        <w:rPr>
          <w:rFonts w:ascii="Cambria" w:hAnsi="Cambria"/>
          <w:b/>
          <w:sz w:val="20"/>
          <w:szCs w:val="20"/>
        </w:rPr>
        <w:t>E-Mail</w:t>
      </w:r>
      <w:r w:rsidR="00C3378F">
        <w:rPr>
          <w:rFonts w:ascii="Cambria" w:hAnsi="Cambria"/>
          <w:b/>
          <w:sz w:val="20"/>
          <w:szCs w:val="20"/>
        </w:rPr>
        <w:t xml:space="preserve"> </w:t>
      </w:r>
      <w:r w:rsidR="00C9004F" w:rsidRPr="00C9004F">
        <w:rPr>
          <w:rFonts w:ascii="Cambria" w:hAnsi="Cambria"/>
          <w:color w:val="365F91"/>
          <w:sz w:val="20"/>
          <w:szCs w:val="20"/>
          <w:u w:val="single"/>
        </w:rPr>
        <w:t>sabitabrato042@gmail.com</w:t>
      </w:r>
      <w:r w:rsidR="00C9004F">
        <w:rPr>
          <w:rFonts w:ascii="Cambria" w:hAnsi="Cambria"/>
          <w:sz w:val="20"/>
          <w:szCs w:val="20"/>
        </w:rPr>
        <w:t>.</w:t>
      </w:r>
      <w:r w:rsidR="000702DF">
        <w:rPr>
          <w:rFonts w:ascii="Cambria" w:hAnsi="Cambria"/>
          <w:sz w:val="20"/>
          <w:szCs w:val="20"/>
        </w:rPr>
        <w:t xml:space="preserve">                </w:t>
      </w:r>
    </w:p>
    <w:p w14:paraId="0650A740" w14:textId="77777777" w:rsidR="00C11208" w:rsidRPr="00770863" w:rsidRDefault="00C11208" w:rsidP="00C11208">
      <w:pPr>
        <w:ind w:left="0" w:right="27" w:firstLine="0"/>
        <w:jc w:val="center"/>
        <w:rPr>
          <w:rFonts w:ascii="Cambria" w:hAnsi="Cambria"/>
          <w:sz w:val="20"/>
          <w:szCs w:val="20"/>
        </w:rPr>
      </w:pPr>
    </w:p>
    <w:p w14:paraId="5F2D08FB" w14:textId="06378700" w:rsidR="00780002" w:rsidRPr="00770863" w:rsidRDefault="003E0A16" w:rsidP="00DE0425">
      <w:pPr>
        <w:ind w:left="0" w:firstLine="0"/>
        <w:rPr>
          <w:rFonts w:ascii="Cambria" w:hAnsi="Cambria"/>
          <w:sz w:val="20"/>
          <w:szCs w:val="20"/>
        </w:rPr>
      </w:pPr>
      <w:r w:rsidRPr="00770863">
        <w:rPr>
          <w:rFonts w:ascii="Cambria" w:hAnsi="Cambria"/>
          <w:b/>
          <w:sz w:val="20"/>
          <w:szCs w:val="20"/>
        </w:rPr>
        <w:t>JOB OBJECTIVE</w:t>
      </w:r>
      <w:r w:rsidR="00780002" w:rsidRPr="00770863">
        <w:rPr>
          <w:rFonts w:ascii="Cambria" w:hAnsi="Cambria"/>
          <w:b/>
          <w:sz w:val="20"/>
          <w:szCs w:val="20"/>
        </w:rPr>
        <w:t>-</w:t>
      </w:r>
      <w:r w:rsidR="00F84F3A" w:rsidRPr="00F84F3A">
        <w:rPr>
          <w:rFonts w:ascii="Cambria" w:hAnsi="Cambria"/>
          <w:sz w:val="20"/>
          <w:szCs w:val="20"/>
        </w:rPr>
        <w:t xml:space="preserve">Vision-oriented Leader, with a proven record of achievement in conceiving &amp; implementing ideas that have added value to Business; targeting assignments in </w:t>
      </w:r>
      <w:r w:rsidR="00F84F3A" w:rsidRPr="00F84F3A">
        <w:rPr>
          <w:rFonts w:ascii="Cambria" w:hAnsi="Cambria"/>
          <w:b/>
          <w:sz w:val="20"/>
          <w:szCs w:val="20"/>
        </w:rPr>
        <w:t>Market Research , Sales &amp; Marketing, Channel Management and Store management, Business Intelligence &amp; Consulting</w:t>
      </w:r>
      <w:r w:rsidR="00F84F3A" w:rsidRPr="00F84F3A">
        <w:rPr>
          <w:rFonts w:ascii="Cambria" w:hAnsi="Cambria"/>
          <w:sz w:val="20"/>
          <w:szCs w:val="20"/>
        </w:rPr>
        <w:t xml:space="preserve"> with an organization of repute</w:t>
      </w:r>
      <w:r w:rsidR="00B56EF7" w:rsidRPr="00F84F3A">
        <w:rPr>
          <w:rFonts w:ascii="Cambria" w:hAnsi="Cambria"/>
          <w:sz w:val="20"/>
          <w:szCs w:val="20"/>
        </w:rPr>
        <w:t xml:space="preserve"> </w:t>
      </w:r>
      <w:r w:rsidR="00780002" w:rsidRPr="00F84F3A">
        <w:rPr>
          <w:rFonts w:ascii="Cambria" w:hAnsi="Cambria"/>
          <w:sz w:val="20"/>
          <w:szCs w:val="20"/>
        </w:rPr>
        <w:t>with a</w:t>
      </w:r>
      <w:r w:rsidR="00DE0425" w:rsidRPr="00F84F3A">
        <w:rPr>
          <w:rFonts w:ascii="Cambria" w:hAnsi="Cambria"/>
          <w:sz w:val="20"/>
          <w:szCs w:val="20"/>
        </w:rPr>
        <w:t xml:space="preserve"> leading organization of repute</w:t>
      </w:r>
    </w:p>
    <w:p w14:paraId="6B881506" w14:textId="62FC9A47" w:rsidR="00F63778" w:rsidRPr="00F84F3A" w:rsidRDefault="003E0A16" w:rsidP="00D84C31">
      <w:pPr>
        <w:pBdr>
          <w:bottom w:val="single" w:sz="18" w:space="1" w:color="auto"/>
        </w:pBdr>
        <w:shd w:val="clear" w:color="auto" w:fill="D9D9D9"/>
        <w:ind w:left="0" w:firstLine="0"/>
        <w:jc w:val="center"/>
        <w:rPr>
          <w:rFonts w:ascii="Cambria" w:hAnsi="Cambria"/>
          <w:sz w:val="20"/>
          <w:szCs w:val="20"/>
        </w:rPr>
      </w:pPr>
      <w:r w:rsidRPr="00770863">
        <w:rPr>
          <w:rFonts w:ascii="Cambria" w:hAnsi="Cambria"/>
          <w:b/>
          <w:sz w:val="20"/>
          <w:szCs w:val="20"/>
        </w:rPr>
        <w:t>PROFILE SUMMARY</w:t>
      </w:r>
    </w:p>
    <w:p w14:paraId="2836A7AF" w14:textId="6F7C32A6" w:rsidR="00F63778" w:rsidRPr="00B16FF7" w:rsidRDefault="00CF2754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b/>
          <w:sz w:val="20"/>
          <w:szCs w:val="20"/>
        </w:rPr>
      </w:pPr>
      <w:r w:rsidRPr="00B16FF7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Offering a diverse &amp; impressive career of </w:t>
      </w:r>
      <w:r w:rsidRPr="00B16FF7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nearly 10 years</w:t>
      </w:r>
      <w:r w:rsidRPr="00B16FF7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 in </w:t>
      </w:r>
      <w:r w:rsidRPr="00B16FF7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Business Development, Sales &amp; Marketing, </w:t>
      </w:r>
      <w:r w:rsidRPr="00B16FF7">
        <w:rPr>
          <w:rFonts w:asciiTheme="minorHAnsi" w:hAnsiTheme="minorHAnsi" w:cstheme="minorHAnsi"/>
          <w:b/>
          <w:color w:val="000000" w:themeColor="text1"/>
          <w:sz w:val="20"/>
          <w:szCs w:val="20"/>
        </w:rPr>
        <w:t xml:space="preserve">Market </w:t>
      </w:r>
      <w:r w:rsidRPr="00B16FF7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Research, Analytics &amp; Consulting,</w:t>
      </w:r>
      <w:r w:rsidR="00B16FF7" w:rsidRPr="00B16FF7">
        <w:rPr>
          <w:rFonts w:asciiTheme="minorHAnsi" w:hAnsiTheme="minorHAnsi" w:cstheme="minorHAnsi"/>
          <w:sz w:val="20"/>
          <w:szCs w:val="20"/>
        </w:rPr>
        <w:t xml:space="preserve"> </w:t>
      </w:r>
      <w:r w:rsidR="00B16FF7" w:rsidRPr="00B16FF7">
        <w:rPr>
          <w:rFonts w:asciiTheme="minorHAnsi" w:hAnsiTheme="minorHAnsi" w:cstheme="minorHAnsi"/>
          <w:b/>
          <w:sz w:val="20"/>
          <w:szCs w:val="20"/>
        </w:rPr>
        <w:t>Sales Strategy</w:t>
      </w:r>
      <w:r w:rsidR="00B16FF7" w:rsidRPr="00B16FF7">
        <w:rPr>
          <w:rFonts w:asciiTheme="minorHAnsi" w:hAnsiTheme="minorHAnsi" w:cstheme="minorHAnsi"/>
          <w:sz w:val="20"/>
          <w:szCs w:val="20"/>
        </w:rPr>
        <w:t xml:space="preserve"> ,</w:t>
      </w:r>
      <w:r w:rsidR="00B16FF7" w:rsidRPr="00B16FF7">
        <w:rPr>
          <w:rFonts w:asciiTheme="minorHAnsi" w:hAnsiTheme="minorHAnsi" w:cstheme="minorHAnsi"/>
          <w:b/>
          <w:sz w:val="20"/>
          <w:szCs w:val="20"/>
        </w:rPr>
        <w:t>Managing proposals submissions &amp; bids</w:t>
      </w:r>
      <w:r w:rsidR="00B16FF7" w:rsidRPr="00B16FF7">
        <w:rPr>
          <w:rFonts w:asciiTheme="minorHAnsi" w:hAnsiTheme="minorHAnsi" w:cstheme="minorHAnsi"/>
          <w:sz w:val="20"/>
          <w:szCs w:val="20"/>
        </w:rPr>
        <w:t>,</w:t>
      </w:r>
      <w:r w:rsidRPr="00B16FF7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 </w:t>
      </w:r>
      <w:r w:rsidR="00F63778" w:rsidRPr="00B16FF7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Entrepreneurship Experience and Hands-on with P&amp;L responsibilities</w:t>
      </w:r>
      <w:r w:rsidR="00F63778" w:rsidRPr="00B16FF7">
        <w:rPr>
          <w:rFonts w:asciiTheme="minorHAnsi" w:hAnsiTheme="minorHAnsi" w:cstheme="minorHAnsi"/>
          <w:b/>
          <w:sz w:val="20"/>
          <w:szCs w:val="20"/>
        </w:rPr>
        <w:t>.</w:t>
      </w:r>
    </w:p>
    <w:p w14:paraId="2DC30611" w14:textId="1F9B2D8D" w:rsidR="00F63778" w:rsidRPr="00CF59DE" w:rsidRDefault="00CF2754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Expertise in executing, planning, implementing &amp; evaluating end-to-end 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B2B and B2C space Team development Projects</w:t>
      </w: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.</w:t>
      </w:r>
    </w:p>
    <w:p w14:paraId="1F2F4767" w14:textId="0DADF544" w:rsidR="00CF2754" w:rsidRPr="00CF59DE" w:rsidRDefault="00CF2754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Proven high level of 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negotiation/influencing skills in </w:t>
      </w:r>
      <w:r w:rsidR="00856B3D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cross selling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 to corporate superannuation clients</w:t>
      </w:r>
      <w:r w:rsid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.</w:t>
      </w:r>
    </w:p>
    <w:p w14:paraId="1C8AECCD" w14:textId="0F0371BC" w:rsidR="00F63778" w:rsidRPr="00CF59DE" w:rsidRDefault="00F63778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Participate 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in strategy reviews (Information technology </w:t>
      </w:r>
      <w:r w:rsidR="00CF2754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service, industry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 analysis, profit pools generation, competitive analysis) of local markets</w:t>
      </w: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.</w:t>
      </w:r>
    </w:p>
    <w:p w14:paraId="122EE343" w14:textId="36FFB0F6" w:rsidR="00CF2754" w:rsidRPr="00CF59DE" w:rsidRDefault="00CF2754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Expertise in 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primary research and analysis, client briefing, proposal writing, research designing, questionnaire designing, field survey, face-face in-depth interview, quantitative and qualitative analysis, report writing, presentation and consulting</w:t>
      </w:r>
      <w:r w:rsid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.</w:t>
      </w:r>
    </w:p>
    <w:p w14:paraId="04A189EF" w14:textId="44354EFF" w:rsidR="00CF2754" w:rsidRPr="00CF59DE" w:rsidRDefault="00CF2754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Possesses excellent interpersonal, analytical and negotiation skills</w:t>
      </w: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, with a capability to utilize process-oriented approach towards the accomplishment of cost, profit, service and organizational goals</w:t>
      </w:r>
    </w:p>
    <w:p w14:paraId="2DB5E69B" w14:textId="253170F3" w:rsidR="00F63778" w:rsidRPr="00CF59DE" w:rsidRDefault="00F63778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Drives continuous improvement to customer satisfaction through the effective management of 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the customer service function</w:t>
      </w: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.</w:t>
      </w:r>
    </w:p>
    <w:p w14:paraId="03CFB382" w14:textId="5C42592B" w:rsidR="00F63778" w:rsidRPr="00CF59DE" w:rsidRDefault="00F63778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Successfully 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Managed Consulting and Service Management Engagements wi</w:t>
      </w:r>
      <w:r w:rsidR="00E1011C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th Clients like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 </w:t>
      </w:r>
      <w:r w:rsidR="008318E3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Vote consulting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, </w:t>
      </w:r>
      <w:proofErr w:type="spellStart"/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Wishmart.us</w:t>
      </w:r>
      <w:proofErr w:type="spellEnd"/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, </w:t>
      </w:r>
      <w:proofErr w:type="spellStart"/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Floracake.in</w:t>
      </w:r>
      <w:proofErr w:type="spellEnd"/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, Precision-camera</w:t>
      </w:r>
      <w:r w:rsidR="00E1011C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.com, </w:t>
      </w:r>
      <w:proofErr w:type="spellStart"/>
      <w:r w:rsidR="00E1011C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Enivox.in</w:t>
      </w:r>
      <w:proofErr w:type="spellEnd"/>
      <w:r w:rsidR="00E1011C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, Weeklywoo.com,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 </w:t>
      </w:r>
      <w:proofErr w:type="spellStart"/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Halchalguru.in</w:t>
      </w:r>
      <w:proofErr w:type="spellEnd"/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.</w:t>
      </w:r>
    </w:p>
    <w:p w14:paraId="1E6E517F" w14:textId="223AB401" w:rsidR="00F63778" w:rsidRPr="00CF59DE" w:rsidRDefault="00CF2754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color w:val="0D0D0D" w:themeColor="text1" w:themeTint="F2"/>
          <w:sz w:val="20"/>
          <w:szCs w:val="20"/>
        </w:rPr>
      </w:pPr>
      <w:r w:rsidRPr="00B16FF7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Rich experience </w:t>
      </w:r>
      <w:r w:rsidR="00F63778"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in Domains of </w:t>
      </w:r>
      <w:r w:rsidR="00F63778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 xml:space="preserve">Manufacturing, Pharmaceuticals, SME, Retail, </w:t>
      </w:r>
      <w:r w:rsidR="00E1011C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Real Estate</w:t>
      </w:r>
      <w:r w:rsidR="00F63778"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, Service Industry and Information technology Industry</w:t>
      </w:r>
      <w:r w:rsidR="00F63778"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>.</w:t>
      </w:r>
    </w:p>
    <w:p w14:paraId="34D656F8" w14:textId="0C769845" w:rsidR="00B16FF7" w:rsidRPr="00CF59DE" w:rsidRDefault="00B16FF7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Hands-on experience in </w:t>
      </w:r>
      <w:r w:rsidRPr="00CF59DE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conducting SWOT analysis, PEST analysis, porters five force analysis, magic quadrant analysis &amp; Trend analysis.</w:t>
      </w:r>
    </w:p>
    <w:p w14:paraId="3CBC34C2" w14:textId="4A521852" w:rsidR="00B16FF7" w:rsidRPr="00856B3D" w:rsidRDefault="00B16FF7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  <w:r w:rsidRPr="00CF59DE">
        <w:rPr>
          <w:rFonts w:asciiTheme="minorHAnsi" w:hAnsiTheme="minorHAnsi" w:cstheme="minorHAnsi"/>
          <w:color w:val="0D0D0D" w:themeColor="text1" w:themeTint="F2"/>
          <w:sz w:val="20"/>
          <w:szCs w:val="20"/>
        </w:rPr>
        <w:t xml:space="preserve">Achievement-oriented professional who leverages key insights &amp; team approach to </w:t>
      </w:r>
      <w:r w:rsidRPr="00856B3D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drive organizational improvements &amp; implementation of best practices while ensuring ROI of overall efforts of organization</w:t>
      </w:r>
      <w:r w:rsidR="00856B3D"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  <w:t>.</w:t>
      </w:r>
    </w:p>
    <w:p w14:paraId="385768E2" w14:textId="6F9EFA3B" w:rsidR="00B00FFC" w:rsidRPr="00856B3D" w:rsidRDefault="00B00FFC" w:rsidP="00CF59DE">
      <w:pPr>
        <w:ind w:left="360" w:right="27" w:firstLine="0"/>
        <w:jc w:val="left"/>
        <w:rPr>
          <w:rFonts w:asciiTheme="minorHAnsi" w:hAnsiTheme="minorHAnsi" w:cstheme="minorHAnsi"/>
          <w:b/>
          <w:color w:val="0D0D0D" w:themeColor="text1" w:themeTint="F2"/>
          <w:sz w:val="20"/>
          <w:szCs w:val="20"/>
        </w:rPr>
      </w:pPr>
    </w:p>
    <w:p w14:paraId="0C5F6CFD" w14:textId="77777777" w:rsidR="00ED6166" w:rsidRPr="008F2B38" w:rsidRDefault="008F2B38" w:rsidP="00D84C31">
      <w:pPr>
        <w:pBdr>
          <w:bottom w:val="single" w:sz="18" w:space="1" w:color="auto"/>
        </w:pBdr>
        <w:shd w:val="clear" w:color="auto" w:fill="D9D9D9"/>
        <w:ind w:left="0" w:firstLine="0"/>
        <w:jc w:val="center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CORE COMPETENCIES</w:t>
      </w:r>
    </w:p>
    <w:p w14:paraId="43E4D2F1" w14:textId="77777777" w:rsidR="00ED6166" w:rsidRPr="00A85038" w:rsidRDefault="00ED6166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Carrying out complete operations for increasing sales growth by formulating business plans to market a wide range of products and achieve targets</w:t>
      </w:r>
    </w:p>
    <w:p w14:paraId="3C7D47C2" w14:textId="77777777" w:rsidR="00ED6166" w:rsidRPr="00A85038" w:rsidRDefault="00B20307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Analysing</w:t>
      </w:r>
      <w:r w:rsidR="00ED6166" w:rsidRPr="00A85038">
        <w:rPr>
          <w:rFonts w:asciiTheme="minorHAnsi" w:hAnsiTheme="minorHAnsi" w:cstheme="minorHAnsi"/>
          <w:sz w:val="20"/>
          <w:szCs w:val="20"/>
        </w:rPr>
        <w:t xml:space="preserve"> latest trends &amp; customer behaviour, conducting competitor analysis and gathering market intelligence</w:t>
      </w:r>
    </w:p>
    <w:p w14:paraId="2D36C002" w14:textId="77777777" w:rsidR="00ED6166" w:rsidRPr="00A85038" w:rsidRDefault="00ED6166" w:rsidP="00CF59DE">
      <w:pPr>
        <w:pStyle w:val="ListParagraph"/>
        <w:numPr>
          <w:ilvl w:val="0"/>
          <w:numId w:val="38"/>
        </w:numPr>
        <w:ind w:right="27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Developing financially strong &amp; reliable channel partners for deeper market penetration and providing training to them for ensuring quality performance</w:t>
      </w:r>
    </w:p>
    <w:p w14:paraId="2870E119" w14:textId="77777777" w:rsidR="00ED6166" w:rsidRPr="00A85038" w:rsidRDefault="00ED6166" w:rsidP="00CF59DE">
      <w:pPr>
        <w:pStyle w:val="ListParagraph"/>
        <w:widowControl w:val="0"/>
        <w:numPr>
          <w:ilvl w:val="0"/>
          <w:numId w:val="38"/>
        </w:numPr>
        <w:ind w:right="0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Managing customer centric operations and ensuring satisfaction by achieving delivery &amp; service quality norms</w:t>
      </w:r>
    </w:p>
    <w:p w14:paraId="0D7843CB" w14:textId="40F2A24B" w:rsidR="00D163B0" w:rsidRPr="00A85038" w:rsidRDefault="00ED6166" w:rsidP="00CF59DE">
      <w:pPr>
        <w:numPr>
          <w:ilvl w:val="0"/>
          <w:numId w:val="38"/>
        </w:numPr>
        <w:ind w:right="0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Creating &amp; sustaining a dynamic environment that fosters development opportunities and motivates high performance amongst the team members</w:t>
      </w:r>
    </w:p>
    <w:p w14:paraId="435B3191" w14:textId="77777777" w:rsidR="00C7050D" w:rsidRPr="00A85038" w:rsidRDefault="00C7050D" w:rsidP="00CF59DE">
      <w:pPr>
        <w:numPr>
          <w:ilvl w:val="0"/>
          <w:numId w:val="38"/>
        </w:numPr>
        <w:ind w:right="0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Building strategic relationships with key suppliers, achieving aggressive targets in terms of cost, quality and delivery</w:t>
      </w:r>
    </w:p>
    <w:p w14:paraId="1C895F58" w14:textId="77777777" w:rsidR="00C7050D" w:rsidRPr="00A85038" w:rsidRDefault="00C7050D" w:rsidP="00CF59DE">
      <w:pPr>
        <w:numPr>
          <w:ilvl w:val="0"/>
          <w:numId w:val="38"/>
        </w:numPr>
        <w:ind w:right="0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Understanding &amp; aligning the expectation of stakeholders and reporting in matrix organization structure</w:t>
      </w:r>
    </w:p>
    <w:p w14:paraId="5D1B7A60" w14:textId="57BDED6B" w:rsidR="00C7050D" w:rsidRPr="00A85038" w:rsidRDefault="00C7050D" w:rsidP="00CF59DE">
      <w:pPr>
        <w:numPr>
          <w:ilvl w:val="0"/>
          <w:numId w:val="38"/>
        </w:numPr>
        <w:ind w:right="0"/>
        <w:jc w:val="left"/>
        <w:rPr>
          <w:rFonts w:asciiTheme="minorHAnsi" w:hAnsiTheme="minorHAnsi" w:cstheme="minorHAnsi"/>
          <w:sz w:val="20"/>
          <w:szCs w:val="20"/>
        </w:rPr>
      </w:pPr>
      <w:r w:rsidRPr="00A85038">
        <w:rPr>
          <w:rFonts w:asciiTheme="minorHAnsi" w:hAnsiTheme="minorHAnsi" w:cstheme="minorHAnsi"/>
          <w:sz w:val="20"/>
          <w:szCs w:val="20"/>
        </w:rPr>
        <w:t>Taking initiatives to improve process &amp; system by identifying system &amp; process gaps</w:t>
      </w:r>
    </w:p>
    <w:p w14:paraId="3748F0A3" w14:textId="77777777" w:rsidR="00C7050D" w:rsidRPr="008B1A61" w:rsidRDefault="00C7050D" w:rsidP="00C7050D">
      <w:pPr>
        <w:ind w:left="360" w:right="0" w:firstLine="0"/>
        <w:rPr>
          <w:rFonts w:ascii="Cambria" w:hAnsi="Cambria" w:cs="Arial"/>
          <w:sz w:val="20"/>
          <w:szCs w:val="20"/>
        </w:rPr>
      </w:pPr>
    </w:p>
    <w:p w14:paraId="59CD6FB4" w14:textId="77777777" w:rsidR="00AA0D33" w:rsidRDefault="00AA0D33" w:rsidP="00134889">
      <w:pPr>
        <w:pBdr>
          <w:bottom w:val="single" w:sz="18" w:space="1" w:color="auto"/>
        </w:pBdr>
        <w:shd w:val="clear" w:color="auto" w:fill="D9D9D9"/>
        <w:ind w:left="0" w:firstLine="0"/>
        <w:jc w:val="center"/>
        <w:rPr>
          <w:rFonts w:ascii="Cambria" w:hAnsi="Cambria"/>
          <w:b/>
          <w:sz w:val="20"/>
          <w:szCs w:val="20"/>
        </w:rPr>
      </w:pPr>
      <w:r w:rsidRPr="00770863">
        <w:rPr>
          <w:rFonts w:ascii="Cambria" w:hAnsi="Cambria"/>
          <w:b/>
          <w:sz w:val="20"/>
          <w:szCs w:val="20"/>
        </w:rPr>
        <w:t>ORGANIZATIONAL EXPERIENCE</w:t>
      </w:r>
    </w:p>
    <w:p w14:paraId="1998D113" w14:textId="549462E4" w:rsidR="0007060F" w:rsidRPr="00D84C31" w:rsidRDefault="00F63778" w:rsidP="00D84C31">
      <w:pPr>
        <w:ind w:left="0" w:right="27" w:firstLine="0"/>
        <w:rPr>
          <w:rFonts w:asciiTheme="minorHAnsi" w:eastAsia="Times New Roman" w:hAnsiTheme="minorHAnsi" w:cstheme="minorHAnsi"/>
          <w:b/>
          <w:color w:val="000000"/>
          <w:u w:val="single"/>
        </w:rPr>
      </w:pPr>
      <w:r w:rsidRPr="00D84C31">
        <w:rPr>
          <w:rFonts w:asciiTheme="minorHAnsi" w:eastAsia="Times New Roman" w:hAnsiTheme="minorHAnsi" w:cstheme="minorHAnsi"/>
          <w:b/>
          <w:color w:val="000000"/>
        </w:rPr>
        <w:t>Unicra</w:t>
      </w:r>
      <w:r w:rsidR="00D146DB" w:rsidRPr="00D84C31">
        <w:rPr>
          <w:rFonts w:asciiTheme="minorHAnsi" w:eastAsia="Times New Roman" w:hAnsiTheme="minorHAnsi" w:cstheme="minorHAnsi"/>
          <w:b/>
          <w:color w:val="000000"/>
        </w:rPr>
        <w:t>ve</w:t>
      </w:r>
      <w:r w:rsidR="00D22A25" w:rsidRPr="00D84C31">
        <w:rPr>
          <w:rFonts w:asciiTheme="minorHAnsi" w:eastAsia="Times New Roman" w:hAnsiTheme="minorHAnsi" w:cstheme="minorHAnsi"/>
          <w:b/>
          <w:color w:val="000000"/>
        </w:rPr>
        <w:t>global</w:t>
      </w:r>
      <w:r w:rsidRPr="00D84C31">
        <w:rPr>
          <w:rFonts w:asciiTheme="minorHAnsi" w:eastAsia="Times New Roman" w:hAnsiTheme="minorHAnsi" w:cstheme="minorHAnsi"/>
          <w:b/>
          <w:color w:val="000000"/>
        </w:rPr>
        <w:t xml:space="preserve"> </w:t>
      </w:r>
      <w:r w:rsidR="00345B81" w:rsidRPr="00D84C31">
        <w:rPr>
          <w:rFonts w:asciiTheme="minorHAnsi" w:eastAsia="Times New Roman" w:hAnsiTheme="minorHAnsi" w:cstheme="minorHAnsi"/>
          <w:b/>
          <w:color w:val="000000"/>
        </w:rPr>
        <w:t>Technologies, Hyderabad</w:t>
      </w:r>
      <w:r w:rsidRPr="00D84C31">
        <w:rPr>
          <w:rFonts w:asciiTheme="minorHAnsi" w:eastAsia="Times New Roman" w:hAnsiTheme="minorHAnsi" w:cstheme="minorHAnsi"/>
          <w:b/>
          <w:color w:val="000000"/>
        </w:rPr>
        <w:t xml:space="preserve"> as a</w:t>
      </w:r>
      <w:r w:rsidR="00DB6143" w:rsidRPr="00D84C31">
        <w:rPr>
          <w:rFonts w:asciiTheme="minorHAnsi" w:eastAsia="Times New Roman" w:hAnsiTheme="minorHAnsi" w:cstheme="minorHAnsi"/>
          <w:b/>
          <w:color w:val="000000"/>
        </w:rPr>
        <w:t xml:space="preserve"> </w:t>
      </w:r>
      <w:r w:rsidR="001E12E2" w:rsidRPr="00D84C31">
        <w:rPr>
          <w:rFonts w:asciiTheme="minorHAnsi" w:eastAsia="Times New Roman" w:hAnsiTheme="minorHAnsi" w:cstheme="minorHAnsi"/>
          <w:b/>
          <w:color w:val="000000"/>
        </w:rPr>
        <w:t>Business development manager</w:t>
      </w:r>
      <w:r w:rsidR="00D84C31" w:rsidRPr="00D84C31">
        <w:rPr>
          <w:rFonts w:asciiTheme="minorHAnsi" w:eastAsia="Times New Roman" w:hAnsiTheme="minorHAnsi" w:cstheme="minorHAnsi"/>
          <w:b/>
          <w:color w:val="000000"/>
        </w:rPr>
        <w:t xml:space="preserve">    </w:t>
      </w:r>
      <w:r w:rsidR="0007060F" w:rsidRPr="00D84C31">
        <w:rPr>
          <w:rFonts w:asciiTheme="minorHAnsi" w:hAnsiTheme="minorHAnsi" w:cstheme="minorHAnsi"/>
          <w:b/>
        </w:rPr>
        <w:t>March19-Present</w:t>
      </w:r>
    </w:p>
    <w:p w14:paraId="16999122" w14:textId="77777777" w:rsidR="00F63778" w:rsidRDefault="00057424" w:rsidP="00770863">
      <w:pPr>
        <w:ind w:left="0" w:right="27" w:firstLine="0"/>
        <w:rPr>
          <w:rFonts w:ascii="Cambria" w:eastAsia="Times New Roman" w:hAnsi="Cambria"/>
          <w:bCs/>
          <w:color w:val="000000"/>
          <w:sz w:val="20"/>
          <w:szCs w:val="20"/>
        </w:rPr>
      </w:pPr>
      <w:r>
        <w:rPr>
          <w:rFonts w:ascii="Cambria" w:eastAsia="Times New Roman" w:hAnsi="Cambria"/>
          <w:bCs/>
          <w:color w:val="000000"/>
          <w:sz w:val="20"/>
          <w:szCs w:val="20"/>
        </w:rPr>
        <w:t xml:space="preserve">     </w:t>
      </w:r>
    </w:p>
    <w:p w14:paraId="1C6186EB" w14:textId="77777777" w:rsidR="00057424" w:rsidRDefault="00057424" w:rsidP="00057424">
      <w:pPr>
        <w:ind w:left="0" w:right="0" w:firstLine="0"/>
        <w:jc w:val="left"/>
        <w:rPr>
          <w:rFonts w:ascii="Cambria" w:eastAsia="Times New Roman" w:hAnsi="Cambria"/>
          <w:b/>
          <w:bCs/>
          <w:color w:val="000000"/>
          <w:sz w:val="20"/>
          <w:szCs w:val="20"/>
          <w:u w:val="single"/>
          <w:lang w:val="en-IN" w:eastAsia="en-IN"/>
        </w:rPr>
      </w:pPr>
      <w:r>
        <w:t xml:space="preserve">   </w:t>
      </w:r>
      <w:r w:rsidRPr="0025244D">
        <w:rPr>
          <w:rFonts w:ascii="Cambria" w:eastAsia="Times New Roman" w:hAnsi="Cambria"/>
          <w:b/>
          <w:bCs/>
          <w:color w:val="000000"/>
          <w:sz w:val="20"/>
          <w:szCs w:val="20"/>
          <w:u w:val="single"/>
        </w:rPr>
        <w:t>Responsibilities:</w:t>
      </w:r>
    </w:p>
    <w:p w14:paraId="7855F939" w14:textId="77777777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Develop new customer development strategies to capture market channels and increase client penetration.</w:t>
      </w:r>
    </w:p>
    <w:p w14:paraId="15470109" w14:textId="7285950B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Implement and execute marketing activities to increase branding and recognition programmes.</w:t>
      </w:r>
    </w:p>
    <w:p w14:paraId="5FFF7D86" w14:textId="1EAA65D3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Build corporate relationships with customers and industry association.</w:t>
      </w:r>
    </w:p>
    <w:p w14:paraId="677F73EA" w14:textId="17D6DF52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 xml:space="preserve">Suggest improvements in business strategies based on customer feedback </w:t>
      </w:r>
      <w:r w:rsidR="003C4066" w:rsidRPr="00D84C31">
        <w:rPr>
          <w:sz w:val="20"/>
          <w:szCs w:val="20"/>
        </w:rPr>
        <w:t>mechanism.</w:t>
      </w:r>
    </w:p>
    <w:p w14:paraId="1F8EC9FA" w14:textId="3EBA5BD8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Expanded business development aligned to overall company goal.</w:t>
      </w:r>
    </w:p>
    <w:p w14:paraId="18A3960D" w14:textId="5B9EC742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Supervise team of account executive.</w:t>
      </w:r>
    </w:p>
    <w:p w14:paraId="56C01E21" w14:textId="26C3789B" w:rsidR="00D84C31" w:rsidRPr="00D84C31" w:rsidRDefault="003C4066" w:rsidP="003C4066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3C4066">
        <w:rPr>
          <w:sz w:val="20"/>
          <w:szCs w:val="20"/>
        </w:rPr>
        <w:t xml:space="preserve">Defining scope of project/opportunities, estimating efforts and project timeline </w:t>
      </w:r>
      <w:r>
        <w:rPr>
          <w:sz w:val="20"/>
          <w:szCs w:val="20"/>
        </w:rPr>
        <w:t xml:space="preserve">through budgeting  and </w:t>
      </w:r>
      <w:r w:rsidR="00D84C31" w:rsidRPr="00D84C31">
        <w:rPr>
          <w:sz w:val="20"/>
          <w:szCs w:val="20"/>
        </w:rPr>
        <w:t xml:space="preserve">financial due diligence exercise </w:t>
      </w:r>
    </w:p>
    <w:p w14:paraId="009AA660" w14:textId="09670A7F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Liaising with stakeholders, customers to stay abreast of industry or business trends; synthesizing current business intelligence or trend data to support recommendations for action</w:t>
      </w:r>
    </w:p>
    <w:p w14:paraId="47ED572A" w14:textId="1645AF8D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Understanding business need and designing a road map for further development; mapping business requirements (As-Is &amp; To-Be Analysis) and GAP Analysis; assessing need and preparing business processes for the organization</w:t>
      </w:r>
    </w:p>
    <w:p w14:paraId="7735B920" w14:textId="245DBD40" w:rsidR="00D84C31" w:rsidRPr="00D84C31" w:rsidRDefault="00D84C31" w:rsidP="00D84C31">
      <w:pPr>
        <w:ind w:left="0" w:right="0" w:firstLine="50"/>
        <w:jc w:val="left"/>
        <w:rPr>
          <w:sz w:val="20"/>
          <w:szCs w:val="20"/>
        </w:rPr>
      </w:pPr>
    </w:p>
    <w:p w14:paraId="43335BA8" w14:textId="3B320962" w:rsidR="00D84C31" w:rsidRP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Analysing company performances, conducting trend analysis and using various business tools to assist the critical decision making process</w:t>
      </w:r>
    </w:p>
    <w:p w14:paraId="2350B4AD" w14:textId="785D522C" w:rsidR="00D84C31" w:rsidRDefault="00D84C31" w:rsidP="00D84C31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D84C31">
        <w:rPr>
          <w:sz w:val="20"/>
          <w:szCs w:val="20"/>
        </w:rPr>
        <w:t>Preparing and presenting research / industry reports comprising of industrial trends, industry information; interpreting the result of research studies and providing recommendations</w:t>
      </w:r>
    </w:p>
    <w:p w14:paraId="6BC5DD76" w14:textId="77777777" w:rsidR="003160A7" w:rsidRPr="003160A7" w:rsidRDefault="003160A7" w:rsidP="003160A7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3160A7">
        <w:rPr>
          <w:sz w:val="20"/>
          <w:szCs w:val="20"/>
        </w:rPr>
        <w:t>Evaluated and analysed all potential business/partnership opportunities for the group locally &amp; internationally</w:t>
      </w:r>
    </w:p>
    <w:p w14:paraId="20CDD588" w14:textId="32D00C4B" w:rsidR="003160A7" w:rsidRPr="003160A7" w:rsidRDefault="003160A7" w:rsidP="003160A7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3160A7">
        <w:rPr>
          <w:sz w:val="20"/>
          <w:szCs w:val="20"/>
        </w:rPr>
        <w:t>Formulated business case value proposition and advised on need of M&amp;A; conducted detailed research on buyer and seller companies</w:t>
      </w:r>
      <w:r>
        <w:rPr>
          <w:sz w:val="20"/>
          <w:szCs w:val="20"/>
        </w:rPr>
        <w:t>.</w:t>
      </w:r>
    </w:p>
    <w:p w14:paraId="5785A3C1" w14:textId="796FB927" w:rsidR="00057424" w:rsidRPr="003160A7" w:rsidRDefault="003160A7" w:rsidP="003160A7">
      <w:pPr>
        <w:pStyle w:val="ListParagraph"/>
        <w:numPr>
          <w:ilvl w:val="0"/>
          <w:numId w:val="39"/>
        </w:numPr>
        <w:ind w:right="0"/>
        <w:jc w:val="left"/>
        <w:rPr>
          <w:sz w:val="20"/>
          <w:szCs w:val="20"/>
        </w:rPr>
      </w:pPr>
      <w:r w:rsidRPr="003160A7">
        <w:rPr>
          <w:sz w:val="20"/>
          <w:szCs w:val="20"/>
        </w:rPr>
        <w:t>Led research and assimilation of market related information (PEST and SWOT analysis); estimated market sizes, forecasting and contribute high-level analyses</w:t>
      </w:r>
      <w:r>
        <w:rPr>
          <w:sz w:val="20"/>
          <w:szCs w:val="20"/>
        </w:rPr>
        <w:t>.</w:t>
      </w:r>
    </w:p>
    <w:p w14:paraId="2E01EA3B" w14:textId="27C33A8F" w:rsidR="0025244D" w:rsidRDefault="0025244D" w:rsidP="00770863">
      <w:pPr>
        <w:ind w:left="0" w:right="27" w:firstLine="0"/>
        <w:rPr>
          <w:rFonts w:ascii="Cambria" w:eastAsia="Times New Roman" w:hAnsi="Cambria"/>
          <w:b/>
          <w:bCs/>
          <w:color w:val="000000"/>
          <w:sz w:val="20"/>
          <w:szCs w:val="20"/>
        </w:rPr>
      </w:pPr>
      <w:r w:rsidRPr="0052742F">
        <w:rPr>
          <w:rFonts w:asciiTheme="minorHAnsi" w:eastAsia="Times New Roman" w:hAnsiTheme="minorHAnsi" w:cstheme="minorHAnsi"/>
          <w:b/>
          <w:color w:val="000000"/>
        </w:rPr>
        <w:t>Avid data science services LLP, Hyderabad as a Marketing analyst</w:t>
      </w:r>
      <w:r w:rsidR="0052742F" w:rsidRPr="0052742F">
        <w:rPr>
          <w:rFonts w:asciiTheme="minorHAnsi" w:eastAsia="Times New Roman" w:hAnsiTheme="minorHAnsi" w:cstheme="minorHAnsi"/>
          <w:b/>
          <w:color w:val="000000"/>
        </w:rPr>
        <w:t xml:space="preserve">       Oct18- Feb19</w:t>
      </w:r>
      <w:r w:rsidR="0052742F">
        <w:rPr>
          <w:rFonts w:ascii="Cambria" w:eastAsia="Times New Roman" w:hAnsi="Cambria"/>
          <w:bCs/>
          <w:color w:val="000000"/>
          <w:sz w:val="20"/>
          <w:szCs w:val="20"/>
        </w:rPr>
        <w:t xml:space="preserve">                       </w:t>
      </w:r>
      <w:r>
        <w:rPr>
          <w:rFonts w:ascii="Cambria" w:eastAsia="Times New Roman" w:hAnsi="Cambria"/>
          <w:b/>
          <w:bCs/>
          <w:color w:val="000000"/>
          <w:sz w:val="20"/>
          <w:szCs w:val="20"/>
        </w:rPr>
        <w:t xml:space="preserve">            </w:t>
      </w:r>
    </w:p>
    <w:p w14:paraId="2024B575" w14:textId="3F837CF6" w:rsidR="0052742F" w:rsidRDefault="0025244D" w:rsidP="0055439F">
      <w:pPr>
        <w:ind w:left="0" w:right="27" w:firstLine="0"/>
        <w:rPr>
          <w:rFonts w:ascii="Cambria" w:eastAsia="Times New Roman" w:hAnsi="Cambria"/>
          <w:b/>
          <w:bCs/>
          <w:color w:val="000000"/>
          <w:sz w:val="20"/>
          <w:szCs w:val="20"/>
          <w:u w:val="single"/>
        </w:rPr>
      </w:pPr>
      <w:r>
        <w:rPr>
          <w:rFonts w:ascii="Cambria" w:eastAsia="Times New Roman" w:hAnsi="Cambria"/>
          <w:b/>
          <w:bCs/>
          <w:color w:val="000000"/>
          <w:sz w:val="20"/>
          <w:szCs w:val="20"/>
        </w:rPr>
        <w:t xml:space="preserve">     </w:t>
      </w:r>
      <w:r w:rsidRPr="0025244D">
        <w:rPr>
          <w:rFonts w:ascii="Cambria" w:eastAsia="Times New Roman" w:hAnsi="Cambria"/>
          <w:b/>
          <w:bCs/>
          <w:color w:val="000000"/>
          <w:sz w:val="20"/>
          <w:szCs w:val="20"/>
          <w:u w:val="single"/>
        </w:rPr>
        <w:t>Responsibilities:</w:t>
      </w:r>
    </w:p>
    <w:p w14:paraId="325DCDEC" w14:textId="77777777" w:rsidR="0055439F" w:rsidRPr="0055439F" w:rsidRDefault="0055439F" w:rsidP="0055439F">
      <w:pPr>
        <w:ind w:left="0" w:right="27" w:firstLine="0"/>
        <w:rPr>
          <w:rFonts w:ascii="Cambria" w:eastAsia="Times New Roman" w:hAnsi="Cambria"/>
          <w:b/>
          <w:bCs/>
          <w:color w:val="000000"/>
          <w:sz w:val="20"/>
          <w:szCs w:val="20"/>
          <w:u w:val="single"/>
        </w:rPr>
      </w:pPr>
    </w:p>
    <w:p w14:paraId="17587DA6" w14:textId="144BEABF" w:rsidR="0052742F" w:rsidRPr="0052742F" w:rsidRDefault="0052742F" w:rsidP="00100095">
      <w:pPr>
        <w:pStyle w:val="ListParagraph"/>
        <w:numPr>
          <w:ilvl w:val="0"/>
          <w:numId w:val="41"/>
        </w:numPr>
        <w:ind w:right="0"/>
        <w:jc w:val="left"/>
      </w:pPr>
      <w:r w:rsidRPr="0052742F">
        <w:t>Managed research consultants on project planning, briefing, research and finalization checks; led key accounts and execute strategic objectives for custom research clients</w:t>
      </w:r>
      <w:r w:rsidR="00100095">
        <w:t>.</w:t>
      </w:r>
    </w:p>
    <w:p w14:paraId="2645DBC9" w14:textId="14A4E0AC" w:rsidR="0052742F" w:rsidRDefault="0052742F" w:rsidP="00100095">
      <w:pPr>
        <w:pStyle w:val="ListParagraph"/>
        <w:numPr>
          <w:ilvl w:val="0"/>
          <w:numId w:val="41"/>
        </w:numPr>
        <w:ind w:right="0"/>
        <w:jc w:val="left"/>
      </w:pPr>
      <w:r w:rsidRPr="0052742F">
        <w:t>Ensured delivery of high-quality analysis in the form of written business information reports; front-led negotiation to close the deal and draw in resources from within the company</w:t>
      </w:r>
      <w:r w:rsidR="00100095">
        <w:t>.</w:t>
      </w:r>
    </w:p>
    <w:p w14:paraId="16814525" w14:textId="731C02D0" w:rsidR="0052742F" w:rsidRDefault="0052742F" w:rsidP="00100095">
      <w:pPr>
        <w:pStyle w:val="ListParagraph"/>
        <w:numPr>
          <w:ilvl w:val="0"/>
          <w:numId w:val="41"/>
        </w:numPr>
        <w:ind w:right="0"/>
        <w:jc w:val="left"/>
      </w:pPr>
      <w:r>
        <w:t>Administered product listings, pricing and competitive offerings analysis; achieved and exceed sales target in line with business growth plans</w:t>
      </w:r>
      <w:r w:rsidR="00100095">
        <w:t>.</w:t>
      </w:r>
    </w:p>
    <w:p w14:paraId="437A02C6" w14:textId="4D8C6DA7" w:rsidR="0025244D" w:rsidRDefault="0052742F" w:rsidP="00100095">
      <w:pPr>
        <w:pStyle w:val="ListParagraph"/>
        <w:numPr>
          <w:ilvl w:val="0"/>
          <w:numId w:val="41"/>
        </w:numPr>
        <w:ind w:right="0"/>
        <w:jc w:val="left"/>
      </w:pPr>
      <w:r>
        <w:t xml:space="preserve">Identified new areas and locations for expansion of business service; generated sales reports and conducted researches on anticipating competition &amp; market </w:t>
      </w:r>
      <w:r w:rsidR="00100095">
        <w:t>trends. Consumer</w:t>
      </w:r>
      <w:r w:rsidR="0025244D">
        <w:t xml:space="preserve"> analysis based on exploring consumer demand</w:t>
      </w:r>
      <w:r w:rsidR="00100095">
        <w:t>.</w:t>
      </w:r>
    </w:p>
    <w:p w14:paraId="21663790" w14:textId="13808DEA" w:rsidR="0025244D" w:rsidRPr="00100095" w:rsidRDefault="00100095" w:rsidP="00100095">
      <w:pPr>
        <w:pStyle w:val="ListParagraph"/>
        <w:numPr>
          <w:ilvl w:val="0"/>
          <w:numId w:val="41"/>
        </w:numPr>
        <w:ind w:right="0"/>
        <w:jc w:val="left"/>
      </w:pPr>
      <w:r>
        <w:t>Developed digital marketing strategies including SEO</w:t>
      </w:r>
      <w:r w:rsidR="0025244D">
        <w:t xml:space="preserve"> optimization</w:t>
      </w:r>
      <w:r>
        <w:t xml:space="preserve">, </w:t>
      </w:r>
      <w:r w:rsidR="0025244D">
        <w:t xml:space="preserve">Web </w:t>
      </w:r>
      <w:r>
        <w:t xml:space="preserve">Analytics, Search Engine Marketing, </w:t>
      </w:r>
      <w:r w:rsidR="0025244D">
        <w:t>Social Media Marketing (SMM)</w:t>
      </w:r>
      <w:r>
        <w:t>,</w:t>
      </w:r>
      <w:r w:rsidR="0025244D">
        <w:t xml:space="preserve"> Email and Inbound Marketing</w:t>
      </w:r>
      <w:r>
        <w:t xml:space="preserve">, </w:t>
      </w:r>
      <w:r w:rsidR="0025244D">
        <w:t xml:space="preserve">Affiliate </w:t>
      </w:r>
      <w:r>
        <w:t>Marketing, Content</w:t>
      </w:r>
      <w:r w:rsidR="0025244D">
        <w:t xml:space="preserve"> </w:t>
      </w:r>
      <w:r>
        <w:t xml:space="preserve">Marketing, and </w:t>
      </w:r>
      <w:r w:rsidR="0025244D">
        <w:t>Adobe Analytics - Site Catalyst</w:t>
      </w:r>
      <w:r>
        <w:t xml:space="preserve"> by </w:t>
      </w:r>
      <w:r w:rsidR="0025244D">
        <w:t xml:space="preserve">Using perfect marketing </w:t>
      </w:r>
      <w:r w:rsidR="0024623C">
        <w:t>metrics (LTV, CAC, CR</w:t>
      </w:r>
      <w:r w:rsidR="0025244D">
        <w:t>)</w:t>
      </w:r>
      <w:r>
        <w:t>.</w:t>
      </w:r>
      <w:r w:rsidR="0025244D">
        <w:t xml:space="preserve">          </w:t>
      </w:r>
    </w:p>
    <w:p w14:paraId="313D2D5D" w14:textId="636E9277" w:rsidR="00B00FFC" w:rsidRDefault="0025244D" w:rsidP="00770863">
      <w:pPr>
        <w:ind w:left="0" w:right="27" w:firstLine="0"/>
        <w:rPr>
          <w:rFonts w:ascii="Cambria" w:eastAsia="Times New Roman" w:hAnsi="Cambria"/>
          <w:bCs/>
          <w:color w:val="000000"/>
          <w:sz w:val="20"/>
          <w:szCs w:val="20"/>
        </w:rPr>
      </w:pPr>
      <w:r>
        <w:rPr>
          <w:rFonts w:ascii="Cambria" w:eastAsia="Times New Roman" w:hAnsi="Cambria"/>
          <w:bCs/>
          <w:color w:val="000000"/>
          <w:sz w:val="20"/>
          <w:szCs w:val="20"/>
        </w:rPr>
        <w:t xml:space="preserve">  </w:t>
      </w:r>
    </w:p>
    <w:p w14:paraId="527E96BD" w14:textId="36F37D2C" w:rsidR="00770863" w:rsidRPr="00F33C59" w:rsidRDefault="008F2B38" w:rsidP="00770863">
      <w:pPr>
        <w:ind w:left="0" w:right="27" w:firstLine="0"/>
        <w:rPr>
          <w:rFonts w:asciiTheme="minorHAnsi" w:eastAsia="Times New Roman" w:hAnsiTheme="minorHAnsi" w:cstheme="minorHAnsi"/>
          <w:b/>
          <w:color w:val="000000"/>
        </w:rPr>
      </w:pPr>
      <w:proofErr w:type="spellStart"/>
      <w:r w:rsidRPr="00936E31">
        <w:rPr>
          <w:rFonts w:asciiTheme="minorHAnsi" w:eastAsia="Times New Roman" w:hAnsiTheme="minorHAnsi" w:cstheme="minorHAnsi"/>
          <w:b/>
          <w:color w:val="000000"/>
        </w:rPr>
        <w:t>Kitchenplus.in</w:t>
      </w:r>
      <w:proofErr w:type="spellEnd"/>
      <w:r w:rsidR="008B613A" w:rsidRPr="00936E31">
        <w:rPr>
          <w:rFonts w:asciiTheme="minorHAnsi" w:eastAsia="Times New Roman" w:hAnsiTheme="minorHAnsi" w:cstheme="minorHAnsi"/>
          <w:b/>
          <w:color w:val="000000"/>
        </w:rPr>
        <w:t>, Pune</w:t>
      </w:r>
      <w:r w:rsidR="003809F3" w:rsidRPr="00936E31">
        <w:rPr>
          <w:rFonts w:asciiTheme="minorHAnsi" w:eastAsia="Times New Roman" w:hAnsiTheme="minorHAnsi" w:cstheme="minorHAnsi"/>
          <w:b/>
          <w:color w:val="000000"/>
        </w:rPr>
        <w:t xml:space="preserve"> </w:t>
      </w:r>
      <w:r w:rsidR="001E2109" w:rsidRPr="00936E31">
        <w:rPr>
          <w:rFonts w:asciiTheme="minorHAnsi" w:eastAsia="Times New Roman" w:hAnsiTheme="minorHAnsi" w:cstheme="minorHAnsi"/>
          <w:b/>
          <w:color w:val="000000"/>
        </w:rPr>
        <w:t xml:space="preserve">as </w:t>
      </w:r>
      <w:r w:rsidR="00B20307" w:rsidRPr="00936E31">
        <w:rPr>
          <w:rFonts w:asciiTheme="minorHAnsi" w:eastAsia="Times New Roman" w:hAnsiTheme="minorHAnsi" w:cstheme="minorHAnsi"/>
          <w:b/>
          <w:color w:val="000000"/>
        </w:rPr>
        <w:t>a Retail store manager</w:t>
      </w:r>
      <w:r w:rsidR="00770863" w:rsidRPr="00936E31">
        <w:rPr>
          <w:rFonts w:asciiTheme="minorHAnsi" w:eastAsia="Times New Roman" w:hAnsiTheme="minorHAnsi" w:cstheme="minorHAnsi"/>
          <w:b/>
          <w:color w:val="000000"/>
        </w:rPr>
        <w:t xml:space="preserve">   </w:t>
      </w:r>
      <w:r w:rsidR="00936E31" w:rsidRPr="00936E31">
        <w:rPr>
          <w:rFonts w:asciiTheme="minorHAnsi" w:eastAsia="Times New Roman" w:hAnsiTheme="minorHAnsi" w:cstheme="minorHAnsi"/>
          <w:b/>
          <w:color w:val="000000"/>
        </w:rPr>
        <w:t xml:space="preserve">    Oct13- September18                </w:t>
      </w:r>
    </w:p>
    <w:p w14:paraId="3A17DE2A" w14:textId="35279868" w:rsidR="00770863" w:rsidRDefault="00770863" w:rsidP="00936E31">
      <w:pPr>
        <w:ind w:left="0" w:right="27" w:firstLine="0"/>
        <w:rPr>
          <w:rFonts w:ascii="Cambria" w:hAnsi="Cambria"/>
          <w:b/>
          <w:sz w:val="20"/>
          <w:szCs w:val="20"/>
          <w:u w:val="single"/>
          <w:lang w:val="en-US"/>
        </w:rPr>
      </w:pPr>
      <w:r w:rsidRPr="0025244D">
        <w:rPr>
          <w:rFonts w:ascii="Cambria" w:eastAsia="Times New Roman" w:hAnsi="Cambria"/>
          <w:b/>
          <w:bCs/>
          <w:color w:val="000000"/>
          <w:sz w:val="20"/>
          <w:szCs w:val="20"/>
          <w:u w:val="single"/>
        </w:rPr>
        <w:t>Responsibilities:</w:t>
      </w:r>
      <w:r w:rsidRPr="0025244D">
        <w:rPr>
          <w:rFonts w:ascii="Cambria" w:hAnsi="Cambria"/>
          <w:b/>
          <w:sz w:val="20"/>
          <w:szCs w:val="20"/>
          <w:u w:val="single"/>
          <w:lang w:val="en-US"/>
        </w:rPr>
        <w:t xml:space="preserve"> </w:t>
      </w:r>
    </w:p>
    <w:p w14:paraId="4B0EACCA" w14:textId="77777777" w:rsidR="00936E31" w:rsidRPr="0025244D" w:rsidRDefault="00936E31" w:rsidP="00936E31">
      <w:pPr>
        <w:ind w:left="0" w:right="27" w:firstLine="0"/>
        <w:rPr>
          <w:rFonts w:ascii="Cambria" w:hAnsi="Cambria"/>
          <w:b/>
          <w:sz w:val="20"/>
          <w:szCs w:val="20"/>
          <w:u w:val="single"/>
          <w:lang w:val="en-US"/>
        </w:rPr>
      </w:pPr>
    </w:p>
    <w:p w14:paraId="40B2BDFC" w14:textId="77777777" w:rsidR="00D40C20" w:rsidRPr="00100095" w:rsidRDefault="00D40C20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Manage product listings, pricing and competitive offerings analysis.</w:t>
      </w:r>
    </w:p>
    <w:p w14:paraId="242F4663" w14:textId="77777777" w:rsidR="00D40C20" w:rsidRPr="00100095" w:rsidRDefault="00D40C20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Achieve and exceed sales target in light of our business growth plans.</w:t>
      </w:r>
    </w:p>
    <w:p w14:paraId="44AC15A3" w14:textId="77777777" w:rsidR="00D40C20" w:rsidRPr="00100095" w:rsidRDefault="00D40C20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Conduct sales reports and researches on anticipating competition and market trends.</w:t>
      </w:r>
    </w:p>
    <w:p w14:paraId="18C6E79B" w14:textId="77777777" w:rsidR="00D40C20" w:rsidRPr="00100095" w:rsidRDefault="00D40C20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 xml:space="preserve">Maintain strong relationships with </w:t>
      </w:r>
      <w:r w:rsidR="0083003C" w:rsidRPr="00100095">
        <w:t xml:space="preserve">existing </w:t>
      </w:r>
      <w:r w:rsidR="00B20307" w:rsidRPr="00100095">
        <w:t>customers.</w:t>
      </w:r>
    </w:p>
    <w:p w14:paraId="21AFF389" w14:textId="085F6D11" w:rsidR="008B613A" w:rsidRPr="00100095" w:rsidRDefault="00FF6C8C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Store management and maintain the inventory level.</w:t>
      </w:r>
    </w:p>
    <w:p w14:paraId="746BDD7A" w14:textId="5B68B1AB" w:rsidR="00100095" w:rsidRPr="00100095" w:rsidRDefault="00100095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Create holistic In-store packages for consumers (visibility solutions, consumer promos &amp; innovative propositions) to drive offtakes at the shop floor</w:t>
      </w:r>
      <w:r>
        <w:t>.</w:t>
      </w:r>
    </w:p>
    <w:p w14:paraId="761E9A85" w14:textId="0F2D642C" w:rsidR="00770863" w:rsidRPr="00100095" w:rsidRDefault="00797C02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Reduced shrink from 1.0% to 0.3% through implementation of improved merchandising and inventory procedures</w:t>
      </w:r>
      <w:r w:rsidR="00100095">
        <w:t>.</w:t>
      </w:r>
    </w:p>
    <w:p w14:paraId="0F1AD2A9" w14:textId="640E2EFC" w:rsidR="00770863" w:rsidRPr="00100095" w:rsidRDefault="00770863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Managing the Operational Req</w:t>
      </w:r>
      <w:r w:rsidR="00A7605D" w:rsidRPr="00100095">
        <w:t xml:space="preserve">uirements </w:t>
      </w:r>
      <w:r w:rsidR="00100095">
        <w:t>and Responsible for driving annual operating plan for the territory while growing in market share.</w:t>
      </w:r>
    </w:p>
    <w:p w14:paraId="13105811" w14:textId="07D2A1DE" w:rsidR="00770863" w:rsidRPr="00100095" w:rsidRDefault="007E139D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Handling stock receiving, customer que</w:t>
      </w:r>
      <w:r w:rsidR="00100095" w:rsidRPr="00100095">
        <w:t>ries and account related issue.</w:t>
      </w:r>
    </w:p>
    <w:p w14:paraId="369864DE" w14:textId="5A74C41D" w:rsidR="00100095" w:rsidRPr="00100095" w:rsidRDefault="00100095" w:rsidP="00100095">
      <w:pPr>
        <w:pStyle w:val="ListParagraph"/>
        <w:numPr>
          <w:ilvl w:val="0"/>
          <w:numId w:val="41"/>
        </w:numPr>
        <w:ind w:right="0"/>
        <w:jc w:val="left"/>
      </w:pPr>
      <w:r>
        <w:t>Responsible for alignments with stakeholders across multiple functions like Sales, Category marketing, Finance, Supply chain, brand and legal team.</w:t>
      </w:r>
    </w:p>
    <w:p w14:paraId="750F4044" w14:textId="27332047" w:rsidR="00770863" w:rsidRPr="003160A7" w:rsidRDefault="00100095" w:rsidP="003160A7">
      <w:pPr>
        <w:pStyle w:val="ListParagraph"/>
        <w:numPr>
          <w:ilvl w:val="0"/>
          <w:numId w:val="41"/>
        </w:numPr>
        <w:ind w:right="0"/>
        <w:jc w:val="left"/>
      </w:pPr>
      <w:r>
        <w:t>Go-to-Market: conceptualization of GTM strategy for each launch with thorough detailed market analysis to achieve the business value ambition.</w:t>
      </w:r>
    </w:p>
    <w:p w14:paraId="4D181B7F" w14:textId="4827C0BF" w:rsidR="00F767B3" w:rsidRPr="00770863" w:rsidRDefault="00F767B3" w:rsidP="00E01A87">
      <w:pPr>
        <w:ind w:left="0" w:right="27" w:firstLine="0"/>
        <w:rPr>
          <w:rFonts w:ascii="Cambria" w:hAnsi="Cambria"/>
          <w:b/>
          <w:sz w:val="20"/>
          <w:szCs w:val="20"/>
        </w:rPr>
      </w:pPr>
      <w:r w:rsidRPr="00770863">
        <w:rPr>
          <w:rFonts w:ascii="Cambria" w:hAnsi="Cambria"/>
          <w:b/>
          <w:sz w:val="20"/>
          <w:szCs w:val="20"/>
        </w:rPr>
        <w:t xml:space="preserve">                                          </w:t>
      </w:r>
    </w:p>
    <w:p w14:paraId="30E3B10D" w14:textId="7F4D5E85" w:rsidR="00F4770E" w:rsidRDefault="00F4770E" w:rsidP="00E01A87">
      <w:pPr>
        <w:ind w:left="0" w:right="27" w:firstLine="0"/>
        <w:rPr>
          <w:rFonts w:ascii="Cambria" w:hAnsi="Cambria"/>
          <w:b/>
          <w:sz w:val="20"/>
          <w:szCs w:val="20"/>
        </w:rPr>
      </w:pPr>
      <w:r w:rsidRPr="00936E31">
        <w:rPr>
          <w:rFonts w:ascii="Cambria" w:hAnsi="Cambria"/>
          <w:b/>
          <w:sz w:val="20"/>
          <w:szCs w:val="20"/>
        </w:rPr>
        <w:t xml:space="preserve">ICICI Auto Loan Department, </w:t>
      </w:r>
      <w:r w:rsidR="00DE49FC" w:rsidRPr="00936E31">
        <w:rPr>
          <w:rFonts w:ascii="Cambria" w:hAnsi="Cambria"/>
          <w:b/>
          <w:sz w:val="20"/>
          <w:szCs w:val="20"/>
        </w:rPr>
        <w:t>Pune</w:t>
      </w:r>
      <w:r w:rsidRPr="00936E31">
        <w:rPr>
          <w:rFonts w:ascii="Cambria" w:hAnsi="Cambria"/>
          <w:b/>
          <w:sz w:val="20"/>
          <w:szCs w:val="20"/>
        </w:rPr>
        <w:t xml:space="preserve"> as Sales Executive</w:t>
      </w:r>
      <w:r w:rsidR="00936E31">
        <w:rPr>
          <w:rFonts w:ascii="Cambria" w:hAnsi="Cambria"/>
          <w:b/>
          <w:sz w:val="20"/>
          <w:szCs w:val="20"/>
        </w:rPr>
        <w:t xml:space="preserve">     </w:t>
      </w:r>
      <w:r w:rsidRPr="00936E31">
        <w:rPr>
          <w:rFonts w:ascii="Cambria" w:hAnsi="Cambria"/>
          <w:b/>
          <w:sz w:val="20"/>
          <w:szCs w:val="20"/>
        </w:rPr>
        <w:t xml:space="preserve"> </w:t>
      </w:r>
      <w:r w:rsidR="00936E31" w:rsidRPr="00936E31">
        <w:rPr>
          <w:rFonts w:ascii="Cambria" w:hAnsi="Cambria"/>
          <w:b/>
          <w:sz w:val="20"/>
          <w:szCs w:val="20"/>
        </w:rPr>
        <w:t>Dec12-July13</w:t>
      </w:r>
      <w:r w:rsidR="00936E31" w:rsidRPr="00936E31">
        <w:rPr>
          <w:rFonts w:ascii="Cambria" w:hAnsi="Cambria"/>
          <w:b/>
          <w:sz w:val="20"/>
          <w:szCs w:val="20"/>
        </w:rPr>
        <w:tab/>
      </w:r>
    </w:p>
    <w:p w14:paraId="5630109F" w14:textId="77777777" w:rsidR="00936E31" w:rsidRPr="00936E31" w:rsidRDefault="00936E31" w:rsidP="00E01A87">
      <w:pPr>
        <w:ind w:left="0" w:right="27" w:firstLine="0"/>
        <w:rPr>
          <w:rFonts w:ascii="Cambria" w:hAnsi="Cambria"/>
          <w:b/>
          <w:sz w:val="20"/>
          <w:szCs w:val="20"/>
        </w:rPr>
      </w:pPr>
    </w:p>
    <w:p w14:paraId="2A0C185D" w14:textId="02AB37DC" w:rsidR="00702F46" w:rsidRPr="00936E31" w:rsidRDefault="00936E31" w:rsidP="00E01A87">
      <w:pPr>
        <w:ind w:left="0" w:right="27" w:firstLine="0"/>
        <w:rPr>
          <w:rFonts w:ascii="Cambria" w:hAnsi="Cambria"/>
          <w:b/>
          <w:sz w:val="20"/>
          <w:szCs w:val="20"/>
          <w:u w:val="single"/>
          <w:lang w:val="en-US"/>
        </w:rPr>
      </w:pPr>
      <w:r w:rsidRPr="0025244D">
        <w:rPr>
          <w:rFonts w:ascii="Cambria" w:eastAsia="Times New Roman" w:hAnsi="Cambria"/>
          <w:b/>
          <w:bCs/>
          <w:color w:val="000000"/>
          <w:sz w:val="20"/>
          <w:szCs w:val="20"/>
          <w:u w:val="single"/>
        </w:rPr>
        <w:t>Responsibilities:</w:t>
      </w:r>
      <w:r w:rsidRPr="0025244D">
        <w:rPr>
          <w:rFonts w:ascii="Cambria" w:hAnsi="Cambria"/>
          <w:b/>
          <w:sz w:val="20"/>
          <w:szCs w:val="20"/>
          <w:u w:val="single"/>
          <w:lang w:val="en-US"/>
        </w:rPr>
        <w:t xml:space="preserve"> </w:t>
      </w:r>
    </w:p>
    <w:p w14:paraId="2D0F7D0E" w14:textId="5AC8EC6F" w:rsidR="00702F46" w:rsidRPr="00100095" w:rsidRDefault="00702F46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Obtain, Process, Analyse and Submit Credit Applications</w:t>
      </w:r>
      <w:r w:rsidR="003160A7">
        <w:t>.</w:t>
      </w:r>
    </w:p>
    <w:p w14:paraId="463D50B0" w14:textId="657BD5E0" w:rsidR="00702F46" w:rsidRPr="00100095" w:rsidRDefault="00702F46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Teamwork with Managers, co-workers and Customers to Determine Finance Program</w:t>
      </w:r>
      <w:r w:rsidR="003160A7">
        <w:t>.</w:t>
      </w:r>
    </w:p>
    <w:p w14:paraId="6270A75B" w14:textId="42DBC430" w:rsidR="00702F46" w:rsidRPr="00100095" w:rsidRDefault="00702F46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Sold Service Contracts, Insurance, and Aftermarket products</w:t>
      </w:r>
      <w:r w:rsidR="003160A7">
        <w:t>.</w:t>
      </w:r>
    </w:p>
    <w:p w14:paraId="16D130D1" w14:textId="6B27E7DD" w:rsidR="00702F46" w:rsidRPr="00100095" w:rsidRDefault="00702F46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 xml:space="preserve">Track Sales, Formulate Goals, </w:t>
      </w:r>
      <w:r w:rsidR="003160A7" w:rsidRPr="00100095">
        <w:t>and Find</w:t>
      </w:r>
      <w:r w:rsidRPr="00100095">
        <w:t xml:space="preserve"> New Products to Increase Revenue</w:t>
      </w:r>
      <w:r w:rsidR="003160A7">
        <w:t>.</w:t>
      </w:r>
    </w:p>
    <w:p w14:paraId="724A84D6" w14:textId="77777777" w:rsidR="00C705E9" w:rsidRPr="00770863" w:rsidRDefault="00C705E9" w:rsidP="006F7213">
      <w:pPr>
        <w:pStyle w:val="ListParagraph"/>
        <w:ind w:right="27" w:hanging="720"/>
        <w:rPr>
          <w:rFonts w:ascii="Cambria" w:hAnsi="Cambria"/>
          <w:sz w:val="20"/>
          <w:szCs w:val="20"/>
        </w:rPr>
      </w:pPr>
    </w:p>
    <w:p w14:paraId="2FD6E773" w14:textId="77777777" w:rsidR="00C705E9" w:rsidRPr="00770863" w:rsidRDefault="00C705E9" w:rsidP="00CD17B4">
      <w:pPr>
        <w:ind w:left="0" w:firstLine="0"/>
        <w:rPr>
          <w:rFonts w:ascii="Cambria" w:hAnsi="Cambria"/>
          <w:b/>
          <w:sz w:val="20"/>
          <w:szCs w:val="20"/>
          <w:u w:val="single"/>
        </w:rPr>
      </w:pPr>
      <w:r w:rsidRPr="00770863">
        <w:rPr>
          <w:rFonts w:ascii="Cambria" w:hAnsi="Cambria"/>
          <w:b/>
          <w:sz w:val="20"/>
          <w:szCs w:val="20"/>
          <w:u w:val="single"/>
        </w:rPr>
        <w:t>Highlight:</w:t>
      </w:r>
    </w:p>
    <w:p w14:paraId="6279FB38" w14:textId="299498A4" w:rsidR="00C705E9" w:rsidRPr="00100095" w:rsidRDefault="00C705E9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 xml:space="preserve">Received highest performance rating certificate </w:t>
      </w:r>
      <w:r w:rsidR="003160A7">
        <w:t xml:space="preserve">in consecutive 6 months </w:t>
      </w:r>
    </w:p>
    <w:p w14:paraId="7CA78861" w14:textId="77777777" w:rsidR="00C03809" w:rsidRDefault="00C03809" w:rsidP="008955C0">
      <w:pPr>
        <w:pStyle w:val="ListParagraph"/>
        <w:ind w:right="27" w:hanging="720"/>
        <w:rPr>
          <w:rFonts w:ascii="Cambria" w:hAnsi="Cambria"/>
          <w:sz w:val="20"/>
          <w:szCs w:val="20"/>
        </w:rPr>
      </w:pPr>
    </w:p>
    <w:p w14:paraId="71B4AEFE" w14:textId="5F5D4B66" w:rsidR="00224126" w:rsidRDefault="00224126" w:rsidP="00E01A87">
      <w:pPr>
        <w:ind w:left="0" w:right="27" w:firstLine="0"/>
        <w:rPr>
          <w:rFonts w:ascii="Cambria" w:hAnsi="Cambria"/>
          <w:b/>
          <w:sz w:val="20"/>
          <w:szCs w:val="20"/>
        </w:rPr>
      </w:pPr>
      <w:r w:rsidRPr="00936E31">
        <w:rPr>
          <w:rFonts w:ascii="Cambria" w:hAnsi="Cambria"/>
          <w:b/>
          <w:sz w:val="20"/>
          <w:szCs w:val="20"/>
        </w:rPr>
        <w:t xml:space="preserve">Arvind Ltd., </w:t>
      </w:r>
      <w:r w:rsidR="00780002" w:rsidRPr="00936E31">
        <w:rPr>
          <w:rFonts w:ascii="Cambria" w:hAnsi="Cambria"/>
          <w:b/>
          <w:sz w:val="20"/>
          <w:szCs w:val="20"/>
        </w:rPr>
        <w:t>Pune</w:t>
      </w:r>
      <w:r w:rsidRPr="00936E31">
        <w:rPr>
          <w:rFonts w:ascii="Cambria" w:hAnsi="Cambria"/>
          <w:b/>
          <w:sz w:val="20"/>
          <w:szCs w:val="20"/>
        </w:rPr>
        <w:t xml:space="preserve"> as Team Leader </w:t>
      </w:r>
      <w:r w:rsidR="00936E31">
        <w:rPr>
          <w:rFonts w:ascii="Cambria" w:hAnsi="Cambria"/>
          <w:b/>
          <w:sz w:val="20"/>
          <w:szCs w:val="20"/>
        </w:rPr>
        <w:t xml:space="preserve">   </w:t>
      </w:r>
      <w:r w:rsidR="00936E31" w:rsidRPr="00936E31">
        <w:rPr>
          <w:rFonts w:ascii="Cambria" w:hAnsi="Cambria"/>
          <w:b/>
          <w:sz w:val="20"/>
          <w:szCs w:val="20"/>
        </w:rPr>
        <w:t>Sep11-Sep12</w:t>
      </w:r>
    </w:p>
    <w:p w14:paraId="7F3B01C3" w14:textId="77777777" w:rsidR="00936E31" w:rsidRPr="00936E31" w:rsidRDefault="00936E31" w:rsidP="00E01A87">
      <w:pPr>
        <w:ind w:left="0" w:right="27" w:firstLine="0"/>
        <w:rPr>
          <w:rFonts w:ascii="Cambria" w:hAnsi="Cambria"/>
          <w:b/>
          <w:sz w:val="20"/>
          <w:szCs w:val="20"/>
        </w:rPr>
      </w:pPr>
    </w:p>
    <w:p w14:paraId="3BAA27E8" w14:textId="6BF4BC0B" w:rsidR="00224126" w:rsidRDefault="00282442" w:rsidP="00E01A87">
      <w:pPr>
        <w:ind w:left="0" w:right="27" w:firstLine="0"/>
        <w:rPr>
          <w:rFonts w:ascii="Cambria" w:hAnsi="Cambria"/>
          <w:sz w:val="20"/>
          <w:szCs w:val="20"/>
        </w:rPr>
      </w:pPr>
      <w:r w:rsidRPr="000517AE">
        <w:rPr>
          <w:rFonts w:ascii="Cambria" w:hAnsi="Cambria"/>
          <w:sz w:val="20"/>
          <w:szCs w:val="20"/>
        </w:rPr>
        <w:t>D</w:t>
      </w:r>
      <w:r w:rsidR="001D7472" w:rsidRPr="000517AE">
        <w:rPr>
          <w:rFonts w:ascii="Cambria" w:hAnsi="Cambria"/>
          <w:sz w:val="20"/>
          <w:szCs w:val="20"/>
        </w:rPr>
        <w:t>irect day-to-day operations of 2</w:t>
      </w:r>
      <w:r w:rsidRPr="000517AE">
        <w:rPr>
          <w:rFonts w:ascii="Cambria" w:hAnsi="Cambria"/>
          <w:sz w:val="20"/>
          <w:szCs w:val="20"/>
        </w:rPr>
        <w:t xml:space="preserve">0,000 sq. </w:t>
      </w:r>
      <w:r w:rsidR="001D7472" w:rsidRPr="000517AE">
        <w:rPr>
          <w:rFonts w:ascii="Cambria" w:hAnsi="Cambria"/>
          <w:sz w:val="20"/>
          <w:szCs w:val="20"/>
        </w:rPr>
        <w:t>ft. store. Recruit</w:t>
      </w:r>
      <w:r w:rsidRPr="000517AE">
        <w:rPr>
          <w:rFonts w:ascii="Cambria" w:hAnsi="Cambria"/>
          <w:sz w:val="20"/>
          <w:szCs w:val="20"/>
        </w:rPr>
        <w:t>, train, mentor, and manage 10-member team, ensuring continuous delivery of outstanding customer service. Develop and implement strategic merchandising plans to achieve revenue obj</w:t>
      </w:r>
      <w:r w:rsidR="008D68FC" w:rsidRPr="000517AE">
        <w:rPr>
          <w:rFonts w:ascii="Cambria" w:hAnsi="Cambria"/>
          <w:sz w:val="20"/>
          <w:szCs w:val="20"/>
        </w:rPr>
        <w:t>ectives and reduce expenditures.</w:t>
      </w:r>
    </w:p>
    <w:p w14:paraId="26DED9EC" w14:textId="77777777" w:rsidR="00936E31" w:rsidRPr="000517AE" w:rsidRDefault="00936E31" w:rsidP="00E01A87">
      <w:pPr>
        <w:ind w:left="0" w:right="27" w:firstLine="0"/>
        <w:rPr>
          <w:rFonts w:ascii="Cambria" w:hAnsi="Cambria"/>
          <w:sz w:val="20"/>
          <w:szCs w:val="20"/>
        </w:rPr>
      </w:pPr>
    </w:p>
    <w:p w14:paraId="09C9BCD6" w14:textId="77777777" w:rsidR="00224126" w:rsidRDefault="00224126" w:rsidP="00E01A87">
      <w:pPr>
        <w:ind w:left="0" w:firstLine="0"/>
        <w:rPr>
          <w:rFonts w:ascii="Cambria" w:hAnsi="Cambria"/>
          <w:b/>
          <w:sz w:val="20"/>
          <w:szCs w:val="20"/>
          <w:u w:val="single"/>
        </w:rPr>
      </w:pPr>
      <w:r w:rsidRPr="00770863">
        <w:rPr>
          <w:rFonts w:ascii="Cambria" w:hAnsi="Cambria"/>
          <w:b/>
          <w:sz w:val="20"/>
          <w:szCs w:val="20"/>
          <w:u w:val="single"/>
        </w:rPr>
        <w:t xml:space="preserve">Key Result Areas: </w:t>
      </w:r>
    </w:p>
    <w:p w14:paraId="1B5E1125" w14:textId="77777777" w:rsidR="00A855A7" w:rsidRPr="00100095" w:rsidRDefault="00A855A7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Exceeded sales and profit goals by up to 8% and 12%, respectively, from first year of opening and in each ensuing year</w:t>
      </w:r>
    </w:p>
    <w:p w14:paraId="02C48326" w14:textId="77777777" w:rsidR="007C569C" w:rsidRPr="00100095" w:rsidRDefault="007C569C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Reduced shrink from 1.2% to 0.3% through implementation of improved merchandising and inventory procedures</w:t>
      </w:r>
    </w:p>
    <w:p w14:paraId="47E7FFF4" w14:textId="77777777" w:rsidR="00224126" w:rsidRPr="00100095" w:rsidRDefault="00224126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 xml:space="preserve">Accountable for checking physical and system count reports on quarterly basis                   </w:t>
      </w:r>
    </w:p>
    <w:p w14:paraId="2A53017F" w14:textId="77777777" w:rsidR="00224126" w:rsidRPr="00100095" w:rsidRDefault="00224126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Handled reconciliation activities</w:t>
      </w:r>
      <w:r w:rsidR="007D21F0" w:rsidRPr="00100095">
        <w:t xml:space="preserve"> involved </w:t>
      </w:r>
      <w:r w:rsidRPr="00100095">
        <w:t>physical and accounting inventory</w:t>
      </w:r>
    </w:p>
    <w:p w14:paraId="6F333B3D" w14:textId="2F734BFA" w:rsidR="00224126" w:rsidRPr="0087625C" w:rsidRDefault="00224126" w:rsidP="0087625C">
      <w:pPr>
        <w:pStyle w:val="ListParagraph"/>
        <w:numPr>
          <w:ilvl w:val="0"/>
          <w:numId w:val="41"/>
        </w:numPr>
        <w:ind w:right="0"/>
        <w:jc w:val="left"/>
        <w:rPr>
          <w:rFonts w:ascii="Cambria" w:hAnsi="Cambria"/>
          <w:sz w:val="20"/>
          <w:szCs w:val="20"/>
        </w:rPr>
      </w:pPr>
      <w:r w:rsidRPr="00100095">
        <w:t>Prepared audit report of specific department</w:t>
      </w:r>
      <w:r w:rsidR="007D21F0" w:rsidRPr="00770863">
        <w:rPr>
          <w:rFonts w:ascii="Cambria" w:hAnsi="Cambria"/>
          <w:sz w:val="20"/>
          <w:szCs w:val="20"/>
        </w:rPr>
        <w:t xml:space="preserve"> </w:t>
      </w:r>
    </w:p>
    <w:p w14:paraId="1B7472FF" w14:textId="77777777" w:rsidR="00554F7B" w:rsidRPr="00770863" w:rsidRDefault="00CD097D" w:rsidP="00CD17B4">
      <w:pPr>
        <w:ind w:left="0" w:firstLine="0"/>
        <w:rPr>
          <w:rFonts w:ascii="Cambria" w:hAnsi="Cambria"/>
          <w:b/>
          <w:sz w:val="20"/>
          <w:szCs w:val="20"/>
          <w:u w:val="single"/>
        </w:rPr>
      </w:pPr>
      <w:r w:rsidRPr="00770863">
        <w:rPr>
          <w:rFonts w:ascii="Cambria" w:hAnsi="Cambria"/>
          <w:b/>
          <w:sz w:val="20"/>
          <w:szCs w:val="20"/>
          <w:u w:val="single"/>
        </w:rPr>
        <w:t>Highlight:</w:t>
      </w:r>
    </w:p>
    <w:p w14:paraId="5D6C6066" w14:textId="77777777" w:rsidR="00554F7B" w:rsidRPr="00100095" w:rsidRDefault="00554F7B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 xml:space="preserve">Received highest performance rating certificate in </w:t>
      </w:r>
      <w:r w:rsidR="00780002" w:rsidRPr="00100095">
        <w:t>2011</w:t>
      </w:r>
    </w:p>
    <w:p w14:paraId="21BB1900" w14:textId="77777777" w:rsidR="00554F7B" w:rsidRPr="00770863" w:rsidRDefault="00554F7B" w:rsidP="00E01A87">
      <w:pPr>
        <w:ind w:left="0" w:right="27" w:firstLine="0"/>
        <w:rPr>
          <w:rFonts w:ascii="Cambria" w:hAnsi="Cambria"/>
          <w:sz w:val="20"/>
          <w:szCs w:val="20"/>
        </w:rPr>
      </w:pPr>
    </w:p>
    <w:p w14:paraId="21BAD6B7" w14:textId="746D113E" w:rsidR="00224126" w:rsidRDefault="00224126" w:rsidP="00E01A87">
      <w:pPr>
        <w:ind w:left="0" w:right="27" w:firstLine="0"/>
        <w:rPr>
          <w:rFonts w:ascii="Cambria" w:hAnsi="Cambria"/>
          <w:b/>
          <w:sz w:val="20"/>
          <w:szCs w:val="20"/>
        </w:rPr>
      </w:pPr>
      <w:r w:rsidRPr="00936E31">
        <w:rPr>
          <w:rFonts w:ascii="Cambria" w:hAnsi="Cambria"/>
          <w:b/>
          <w:sz w:val="20"/>
          <w:szCs w:val="20"/>
        </w:rPr>
        <w:t xml:space="preserve">Shoppers Stop Ltd., </w:t>
      </w:r>
      <w:r w:rsidR="00780002" w:rsidRPr="00936E31">
        <w:rPr>
          <w:rFonts w:ascii="Cambria" w:hAnsi="Cambria"/>
          <w:b/>
          <w:sz w:val="20"/>
          <w:szCs w:val="20"/>
        </w:rPr>
        <w:t xml:space="preserve">Delhi </w:t>
      </w:r>
      <w:r w:rsidRPr="00936E31">
        <w:rPr>
          <w:rFonts w:ascii="Cambria" w:hAnsi="Cambria"/>
          <w:b/>
          <w:sz w:val="20"/>
          <w:szCs w:val="20"/>
        </w:rPr>
        <w:t xml:space="preserve">as Floor Team Leader        </w:t>
      </w:r>
      <w:r w:rsidR="00936E31" w:rsidRPr="00936E31">
        <w:rPr>
          <w:rFonts w:ascii="Cambria" w:hAnsi="Cambria"/>
          <w:b/>
          <w:sz w:val="20"/>
          <w:szCs w:val="20"/>
        </w:rPr>
        <w:t>Aug10-Sep11</w:t>
      </w:r>
    </w:p>
    <w:p w14:paraId="173B7FBF" w14:textId="77777777" w:rsidR="00936E31" w:rsidRDefault="00936E31" w:rsidP="00E01A87">
      <w:pPr>
        <w:ind w:left="0" w:right="27" w:firstLine="0"/>
        <w:rPr>
          <w:rFonts w:ascii="Cambria" w:hAnsi="Cambria"/>
          <w:b/>
          <w:sz w:val="20"/>
          <w:szCs w:val="20"/>
        </w:rPr>
      </w:pPr>
    </w:p>
    <w:p w14:paraId="050B006E" w14:textId="4771AC3E" w:rsidR="00936E31" w:rsidRPr="00936E31" w:rsidRDefault="00936E31" w:rsidP="00E01A87">
      <w:pPr>
        <w:ind w:left="0" w:right="27" w:firstLine="0"/>
        <w:rPr>
          <w:rFonts w:ascii="Cambria" w:hAnsi="Cambria"/>
          <w:sz w:val="20"/>
          <w:szCs w:val="20"/>
        </w:rPr>
      </w:pPr>
      <w:r w:rsidRPr="00936E31">
        <w:rPr>
          <w:rFonts w:ascii="Cambria" w:hAnsi="Cambria"/>
          <w:sz w:val="20"/>
          <w:szCs w:val="20"/>
        </w:rPr>
        <w:t xml:space="preserve">Assisted customers in selecting merchandise, answering questions, and quickly resolving concerns. Participated in ongoing training and customer care clinics. Coached and mentored new associates in sales strategies and internal policies.                                              </w:t>
      </w:r>
    </w:p>
    <w:p w14:paraId="04C69DE5" w14:textId="63A03BB5" w:rsidR="00224126" w:rsidRDefault="00224126" w:rsidP="00E01A87">
      <w:pPr>
        <w:ind w:left="0" w:firstLine="0"/>
        <w:rPr>
          <w:rFonts w:ascii="Cambria" w:hAnsi="Cambria"/>
          <w:b/>
          <w:sz w:val="20"/>
          <w:szCs w:val="20"/>
          <w:u w:val="single"/>
        </w:rPr>
      </w:pPr>
      <w:r w:rsidRPr="00770863">
        <w:rPr>
          <w:rFonts w:ascii="Cambria" w:hAnsi="Cambria"/>
          <w:b/>
          <w:sz w:val="20"/>
          <w:szCs w:val="20"/>
          <w:u w:val="single"/>
        </w:rPr>
        <w:t xml:space="preserve">Key Result Areas: </w:t>
      </w:r>
    </w:p>
    <w:p w14:paraId="151F8871" w14:textId="77777777" w:rsidR="00936E31" w:rsidRDefault="00936E31" w:rsidP="00E01A87">
      <w:pPr>
        <w:ind w:left="0" w:firstLine="0"/>
        <w:rPr>
          <w:rFonts w:ascii="Cambria" w:hAnsi="Cambria"/>
          <w:b/>
          <w:sz w:val="20"/>
          <w:szCs w:val="20"/>
          <w:u w:val="single"/>
        </w:rPr>
      </w:pPr>
    </w:p>
    <w:p w14:paraId="52A3FC82" w14:textId="77777777" w:rsidR="00F533FE" w:rsidRPr="00100095" w:rsidRDefault="00F533FE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Played key role in boosting profitability by 46% and customer satisfaction rating by 23% within first ten months in position.</w:t>
      </w:r>
    </w:p>
    <w:p w14:paraId="781AE868" w14:textId="187A2CE6" w:rsidR="00224126" w:rsidRPr="00100095" w:rsidRDefault="00224126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 xml:space="preserve">Supervised a team &amp; motivated them to achieve sales targets through </w:t>
      </w:r>
      <w:r w:rsidR="007D21F0" w:rsidRPr="00100095">
        <w:t xml:space="preserve">drives like: </w:t>
      </w:r>
      <w:r w:rsidRPr="00100095">
        <w:t xml:space="preserve">Dangle a Carrot, Competition Creation, </w:t>
      </w:r>
      <w:r w:rsidR="00936E31" w:rsidRPr="00100095">
        <w:t>and Do</w:t>
      </w:r>
      <w:r w:rsidRPr="00100095">
        <w:t xml:space="preserve"> It for the Team, etc. </w:t>
      </w:r>
    </w:p>
    <w:p w14:paraId="3B52CE2D" w14:textId="77777777" w:rsidR="00141E2C" w:rsidRPr="00100095" w:rsidRDefault="00141E2C" w:rsidP="00100095">
      <w:pPr>
        <w:pStyle w:val="ListParagraph"/>
        <w:numPr>
          <w:ilvl w:val="0"/>
          <w:numId w:val="41"/>
        </w:numPr>
        <w:ind w:right="0"/>
        <w:jc w:val="left"/>
      </w:pPr>
      <w:r w:rsidRPr="00100095">
        <w:t>Evaluated current manpower inventory through following ways:</w:t>
      </w:r>
    </w:p>
    <w:p w14:paraId="72BC5981" w14:textId="77777777" w:rsidR="00141E2C" w:rsidRPr="00770863" w:rsidRDefault="00141E2C" w:rsidP="00100095">
      <w:pPr>
        <w:pStyle w:val="ListParagraph"/>
        <w:numPr>
          <w:ilvl w:val="0"/>
          <w:numId w:val="26"/>
        </w:numPr>
        <w:ind w:right="27"/>
        <w:jc w:val="left"/>
        <w:rPr>
          <w:rFonts w:ascii="Cambria" w:hAnsi="Cambria" w:cs="Arial"/>
          <w:sz w:val="20"/>
          <w:szCs w:val="20"/>
        </w:rPr>
      </w:pPr>
      <w:r w:rsidRPr="00770863">
        <w:rPr>
          <w:rFonts w:ascii="Cambria" w:hAnsi="Cambria" w:cs="Arial"/>
          <w:sz w:val="20"/>
          <w:szCs w:val="20"/>
        </w:rPr>
        <w:t>Type of organization</w:t>
      </w:r>
    </w:p>
    <w:p w14:paraId="3EC29CCE" w14:textId="77777777" w:rsidR="00141E2C" w:rsidRPr="00770863" w:rsidRDefault="00141E2C" w:rsidP="00100095">
      <w:pPr>
        <w:pStyle w:val="ListParagraph"/>
        <w:numPr>
          <w:ilvl w:val="0"/>
          <w:numId w:val="26"/>
        </w:numPr>
        <w:ind w:right="27"/>
        <w:jc w:val="left"/>
        <w:rPr>
          <w:rFonts w:ascii="Cambria" w:hAnsi="Cambria" w:cs="Arial"/>
          <w:sz w:val="20"/>
          <w:szCs w:val="20"/>
        </w:rPr>
      </w:pPr>
      <w:r w:rsidRPr="00770863">
        <w:rPr>
          <w:rFonts w:ascii="Cambria" w:hAnsi="Cambria" w:cs="Arial"/>
          <w:sz w:val="20"/>
          <w:szCs w:val="20"/>
        </w:rPr>
        <w:t>Number of departments</w:t>
      </w:r>
    </w:p>
    <w:p w14:paraId="4B0656E3" w14:textId="77777777" w:rsidR="00141E2C" w:rsidRPr="00770863" w:rsidRDefault="00141E2C" w:rsidP="00100095">
      <w:pPr>
        <w:pStyle w:val="ListParagraph"/>
        <w:numPr>
          <w:ilvl w:val="0"/>
          <w:numId w:val="26"/>
        </w:numPr>
        <w:ind w:right="27"/>
        <w:jc w:val="left"/>
        <w:rPr>
          <w:rFonts w:ascii="Cambria" w:hAnsi="Cambria" w:cs="Arial"/>
          <w:sz w:val="20"/>
          <w:szCs w:val="20"/>
        </w:rPr>
      </w:pPr>
      <w:r w:rsidRPr="00770863">
        <w:rPr>
          <w:rFonts w:ascii="Cambria" w:hAnsi="Cambria" w:cs="Arial"/>
          <w:sz w:val="20"/>
          <w:szCs w:val="20"/>
        </w:rPr>
        <w:t>Number and quantity of such departments</w:t>
      </w:r>
    </w:p>
    <w:p w14:paraId="4D402A51" w14:textId="77777777" w:rsidR="00CD17B4" w:rsidRPr="00770863" w:rsidRDefault="00141E2C" w:rsidP="00100095">
      <w:pPr>
        <w:pStyle w:val="ListParagraph"/>
        <w:numPr>
          <w:ilvl w:val="0"/>
          <w:numId w:val="3"/>
        </w:numPr>
        <w:ind w:right="27"/>
        <w:jc w:val="left"/>
        <w:rPr>
          <w:rFonts w:ascii="Cambria" w:hAnsi="Cambria"/>
          <w:sz w:val="20"/>
          <w:szCs w:val="20"/>
        </w:rPr>
      </w:pPr>
      <w:r w:rsidRPr="00770863">
        <w:rPr>
          <w:rFonts w:ascii="Cambria" w:hAnsi="Cambria"/>
          <w:sz w:val="20"/>
          <w:szCs w:val="20"/>
        </w:rPr>
        <w:t>Employees in these work units</w:t>
      </w:r>
    </w:p>
    <w:p w14:paraId="31A435D3" w14:textId="77777777" w:rsidR="00224126" w:rsidRPr="003160A7" w:rsidRDefault="00224126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 xml:space="preserve">Provided training to staffs </w:t>
      </w:r>
    </w:p>
    <w:p w14:paraId="03B1B5AD" w14:textId="77777777" w:rsidR="00224126" w:rsidRPr="003160A7" w:rsidRDefault="00224126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>Looked after stock receiving, inventory control, logistics and accounts related issues</w:t>
      </w:r>
    </w:p>
    <w:p w14:paraId="53934F0A" w14:textId="77777777" w:rsidR="00224126" w:rsidRPr="003160A7" w:rsidRDefault="00224126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 xml:space="preserve">Carried out marketing related activities </w:t>
      </w:r>
      <w:r w:rsidR="00141E2C" w:rsidRPr="003160A7">
        <w:t xml:space="preserve">such as </w:t>
      </w:r>
      <w:r w:rsidRPr="003160A7">
        <w:t>distribution of brochures &amp; pamphlet, display of signage and boards in catchment areas, promotions / offers, etc.</w:t>
      </w:r>
    </w:p>
    <w:p w14:paraId="554C1E61" w14:textId="77777777" w:rsidR="00224126" w:rsidRPr="003160A7" w:rsidRDefault="00224126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>Accountable for distributing gift voucher to customers for promotion purpose</w:t>
      </w:r>
    </w:p>
    <w:p w14:paraId="643650B8" w14:textId="77777777" w:rsidR="00224126" w:rsidRPr="003160A7" w:rsidRDefault="00224126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>Arranged various events like Drawing Competition</w:t>
      </w:r>
      <w:r w:rsidR="008E15DB" w:rsidRPr="003160A7">
        <w:t xml:space="preserve"> </w:t>
      </w:r>
      <w:r w:rsidRPr="003160A7">
        <w:t>for children, Quiz Contest</w:t>
      </w:r>
      <w:r w:rsidR="008E15DB" w:rsidRPr="003160A7">
        <w:t xml:space="preserve"> </w:t>
      </w:r>
      <w:r w:rsidRPr="003160A7">
        <w:t xml:space="preserve">related to fashion and ‘Playing the Lottery Game </w:t>
      </w:r>
      <w:r w:rsidR="00141E2C" w:rsidRPr="003160A7">
        <w:t>to increase the sales</w:t>
      </w:r>
    </w:p>
    <w:p w14:paraId="12C388C0" w14:textId="77777777" w:rsidR="00F4770E" w:rsidRPr="003160A7" w:rsidRDefault="00F4770E" w:rsidP="003160A7">
      <w:pPr>
        <w:ind w:left="360" w:right="0" w:firstLine="0"/>
        <w:jc w:val="left"/>
      </w:pPr>
    </w:p>
    <w:p w14:paraId="7261E26C" w14:textId="77777777" w:rsidR="003739DF" w:rsidRPr="00BB77F6" w:rsidRDefault="00B20307" w:rsidP="00BB77F6">
      <w:pPr>
        <w:pBdr>
          <w:bottom w:val="single" w:sz="18" w:space="1" w:color="auto"/>
        </w:pBdr>
        <w:shd w:val="clear" w:color="auto" w:fill="D9D9D9"/>
        <w:ind w:left="0" w:firstLine="0"/>
        <w:jc w:val="center"/>
        <w:rPr>
          <w:rFonts w:ascii="Cambria" w:hAnsi="Cambria"/>
          <w:b/>
          <w:sz w:val="20"/>
          <w:szCs w:val="20"/>
        </w:rPr>
      </w:pPr>
      <w:r w:rsidRPr="00770863">
        <w:rPr>
          <w:rFonts w:ascii="Cambria" w:hAnsi="Cambria"/>
          <w:b/>
          <w:sz w:val="20"/>
          <w:szCs w:val="20"/>
        </w:rPr>
        <w:t>ANOTHER</w:t>
      </w:r>
      <w:r w:rsidR="006D279A" w:rsidRPr="00770863">
        <w:rPr>
          <w:rFonts w:ascii="Cambria" w:hAnsi="Cambria"/>
          <w:b/>
          <w:sz w:val="20"/>
          <w:szCs w:val="20"/>
        </w:rPr>
        <w:t xml:space="preserve"> ACCOLADE </w:t>
      </w:r>
    </w:p>
    <w:p w14:paraId="30383DAD" w14:textId="77777777" w:rsidR="003739DF" w:rsidRPr="003160A7" w:rsidRDefault="00141E2C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 xml:space="preserve">Acted </w:t>
      </w:r>
      <w:r w:rsidR="006D279A" w:rsidRPr="003160A7">
        <w:t xml:space="preserve">as </w:t>
      </w:r>
      <w:r w:rsidR="003739DF" w:rsidRPr="003160A7">
        <w:t xml:space="preserve">Senior </w:t>
      </w:r>
      <w:r w:rsidR="006D279A" w:rsidRPr="003160A7">
        <w:t>Diplomat in Fine Art</w:t>
      </w:r>
      <w:r w:rsidR="00221395" w:rsidRPr="003160A7">
        <w:t xml:space="preserve">  </w:t>
      </w:r>
    </w:p>
    <w:p w14:paraId="78A2D3CF" w14:textId="77777777" w:rsidR="003739DF" w:rsidRPr="00770863" w:rsidRDefault="003739DF" w:rsidP="00E01A87">
      <w:pPr>
        <w:ind w:left="0" w:right="27" w:firstLine="0"/>
        <w:rPr>
          <w:rFonts w:ascii="Cambria" w:hAnsi="Cambria"/>
          <w:sz w:val="20"/>
          <w:szCs w:val="20"/>
        </w:rPr>
      </w:pPr>
    </w:p>
    <w:p w14:paraId="19A4B4B9" w14:textId="77777777" w:rsidR="00764A09" w:rsidRPr="00770863" w:rsidRDefault="00764A09" w:rsidP="00AD1E3C">
      <w:pPr>
        <w:pBdr>
          <w:bottom w:val="single" w:sz="18" w:space="1" w:color="auto"/>
        </w:pBdr>
        <w:shd w:val="clear" w:color="auto" w:fill="D9D9D9"/>
        <w:ind w:left="0" w:firstLine="0"/>
        <w:jc w:val="center"/>
        <w:rPr>
          <w:rFonts w:ascii="Cambria" w:hAnsi="Cambria"/>
          <w:b/>
          <w:sz w:val="20"/>
          <w:szCs w:val="20"/>
        </w:rPr>
      </w:pPr>
      <w:r w:rsidRPr="00770863">
        <w:rPr>
          <w:rFonts w:ascii="Cambria" w:hAnsi="Cambria"/>
          <w:b/>
          <w:sz w:val="20"/>
          <w:szCs w:val="20"/>
        </w:rPr>
        <w:t>EDUCATION</w:t>
      </w:r>
    </w:p>
    <w:p w14:paraId="7FCE9E59" w14:textId="6EE996C5" w:rsidR="00764A09" w:rsidRPr="00770863" w:rsidRDefault="00764A09" w:rsidP="00E01A87">
      <w:pPr>
        <w:ind w:left="0" w:right="27" w:firstLine="0"/>
        <w:rPr>
          <w:rFonts w:ascii="Cambria" w:hAnsi="Cambria"/>
          <w:sz w:val="20"/>
          <w:szCs w:val="20"/>
        </w:rPr>
      </w:pPr>
      <w:r w:rsidRPr="00770863">
        <w:rPr>
          <w:rFonts w:ascii="Cambria" w:hAnsi="Cambria"/>
          <w:sz w:val="20"/>
          <w:szCs w:val="20"/>
        </w:rPr>
        <w:t>2011</w:t>
      </w:r>
      <w:r w:rsidRPr="00770863">
        <w:rPr>
          <w:rFonts w:ascii="Cambria" w:hAnsi="Cambria"/>
          <w:sz w:val="20"/>
          <w:szCs w:val="20"/>
        </w:rPr>
        <w:tab/>
        <w:t>MBA (Marketing</w:t>
      </w:r>
      <w:r w:rsidR="001E2109">
        <w:rPr>
          <w:rFonts w:ascii="Cambria" w:hAnsi="Cambria"/>
          <w:sz w:val="20"/>
          <w:szCs w:val="20"/>
        </w:rPr>
        <w:t xml:space="preserve"> &amp; Retail Management</w:t>
      </w:r>
      <w:r w:rsidRPr="00770863">
        <w:rPr>
          <w:rFonts w:ascii="Cambria" w:hAnsi="Cambria"/>
          <w:sz w:val="20"/>
          <w:szCs w:val="20"/>
        </w:rPr>
        <w:t xml:space="preserve">) from Institute of Management &amp; Information Science (IMIS), Bhubaneswar, Orissa </w:t>
      </w:r>
    </w:p>
    <w:p w14:paraId="349DABE7" w14:textId="77777777" w:rsidR="00764A09" w:rsidRPr="00770863" w:rsidRDefault="00764A09" w:rsidP="00E01A87">
      <w:pPr>
        <w:ind w:left="0" w:right="27" w:firstLine="0"/>
        <w:rPr>
          <w:rFonts w:ascii="Cambria" w:hAnsi="Cambria"/>
          <w:sz w:val="20"/>
          <w:szCs w:val="20"/>
        </w:rPr>
      </w:pPr>
      <w:r w:rsidRPr="00770863">
        <w:rPr>
          <w:rFonts w:ascii="Cambria" w:hAnsi="Cambria"/>
          <w:sz w:val="20"/>
          <w:szCs w:val="20"/>
        </w:rPr>
        <w:t>2008</w:t>
      </w:r>
      <w:r w:rsidRPr="00770863">
        <w:rPr>
          <w:rFonts w:ascii="Cambria" w:hAnsi="Cambria"/>
          <w:sz w:val="20"/>
          <w:szCs w:val="20"/>
        </w:rPr>
        <w:tab/>
        <w:t xml:space="preserve">B.Com. </w:t>
      </w:r>
      <w:r w:rsidR="001A6A90" w:rsidRPr="00770863">
        <w:rPr>
          <w:rFonts w:ascii="Cambria" w:hAnsi="Cambria"/>
          <w:sz w:val="20"/>
          <w:szCs w:val="20"/>
        </w:rPr>
        <w:t>From</w:t>
      </w:r>
      <w:r w:rsidRPr="00770863">
        <w:rPr>
          <w:rFonts w:ascii="Cambria" w:hAnsi="Cambria"/>
          <w:sz w:val="20"/>
          <w:szCs w:val="20"/>
        </w:rPr>
        <w:t xml:space="preserve"> Indira College of Management, Pune University </w:t>
      </w:r>
    </w:p>
    <w:p w14:paraId="1FD8823B" w14:textId="77777777" w:rsidR="00764A09" w:rsidRPr="00770863" w:rsidRDefault="00764A09" w:rsidP="00E01A87">
      <w:pPr>
        <w:ind w:left="0" w:right="27" w:firstLine="0"/>
        <w:rPr>
          <w:rFonts w:ascii="Cambria" w:hAnsi="Cambria"/>
          <w:sz w:val="20"/>
          <w:szCs w:val="20"/>
        </w:rPr>
      </w:pPr>
      <w:r w:rsidRPr="00770863">
        <w:rPr>
          <w:rFonts w:ascii="Cambria" w:hAnsi="Cambria"/>
          <w:sz w:val="20"/>
          <w:szCs w:val="20"/>
        </w:rPr>
        <w:t>2004</w:t>
      </w:r>
      <w:r w:rsidRPr="00770863">
        <w:rPr>
          <w:rFonts w:ascii="Cambria" w:hAnsi="Cambria"/>
          <w:sz w:val="20"/>
          <w:szCs w:val="20"/>
        </w:rPr>
        <w:tab/>
        <w:t>12</w:t>
      </w:r>
      <w:r w:rsidRPr="00770863">
        <w:rPr>
          <w:rFonts w:ascii="Cambria" w:hAnsi="Cambria"/>
          <w:sz w:val="20"/>
          <w:szCs w:val="20"/>
          <w:vertAlign w:val="superscript"/>
        </w:rPr>
        <w:t>th</w:t>
      </w:r>
      <w:r w:rsidRPr="00770863">
        <w:rPr>
          <w:rFonts w:ascii="Cambria" w:hAnsi="Cambria"/>
          <w:sz w:val="20"/>
          <w:szCs w:val="20"/>
        </w:rPr>
        <w:t xml:space="preserve"> from </w:t>
      </w:r>
      <w:r w:rsidR="00780002" w:rsidRPr="00770863">
        <w:rPr>
          <w:rFonts w:ascii="Cambria" w:hAnsi="Cambria"/>
          <w:sz w:val="20"/>
          <w:szCs w:val="20"/>
        </w:rPr>
        <w:t xml:space="preserve">Mrs K.M.P.M Inter </w:t>
      </w:r>
      <w:r w:rsidR="00061C7C" w:rsidRPr="00770863">
        <w:rPr>
          <w:rFonts w:ascii="Cambria" w:hAnsi="Cambria"/>
          <w:sz w:val="20"/>
          <w:szCs w:val="20"/>
        </w:rPr>
        <w:t xml:space="preserve">College </w:t>
      </w:r>
      <w:r w:rsidRPr="00770863">
        <w:rPr>
          <w:rFonts w:ascii="Cambria" w:hAnsi="Cambria"/>
          <w:sz w:val="20"/>
          <w:szCs w:val="20"/>
        </w:rPr>
        <w:t xml:space="preserve">Jharkhand Board </w:t>
      </w:r>
    </w:p>
    <w:p w14:paraId="5008C595" w14:textId="77777777" w:rsidR="00764A09" w:rsidRPr="00770863" w:rsidRDefault="00743F8B" w:rsidP="00E01A87">
      <w:pPr>
        <w:ind w:left="0" w:right="27" w:firstLine="0"/>
        <w:rPr>
          <w:rFonts w:ascii="Cambria" w:hAnsi="Cambria"/>
          <w:sz w:val="20"/>
          <w:szCs w:val="20"/>
        </w:rPr>
      </w:pPr>
      <w:r w:rsidRPr="00770863">
        <w:rPr>
          <w:rFonts w:ascii="Cambria" w:hAnsi="Cambria"/>
          <w:sz w:val="20"/>
          <w:szCs w:val="20"/>
        </w:rPr>
        <w:t xml:space="preserve">2002 </w:t>
      </w:r>
      <w:r w:rsidRPr="00770863">
        <w:rPr>
          <w:rFonts w:ascii="Cambria" w:hAnsi="Cambria"/>
          <w:sz w:val="20"/>
          <w:szCs w:val="20"/>
        </w:rPr>
        <w:tab/>
      </w:r>
      <w:r w:rsidR="00764A09" w:rsidRPr="00770863">
        <w:rPr>
          <w:rFonts w:ascii="Cambria" w:hAnsi="Cambria"/>
          <w:sz w:val="20"/>
          <w:szCs w:val="20"/>
        </w:rPr>
        <w:t>10</w:t>
      </w:r>
      <w:r w:rsidR="00764A09" w:rsidRPr="00770863">
        <w:rPr>
          <w:rFonts w:ascii="Cambria" w:hAnsi="Cambria"/>
          <w:sz w:val="20"/>
          <w:szCs w:val="20"/>
          <w:vertAlign w:val="superscript"/>
        </w:rPr>
        <w:t>th</w:t>
      </w:r>
      <w:r w:rsidR="00764A09" w:rsidRPr="00770863">
        <w:rPr>
          <w:rFonts w:ascii="Cambria" w:hAnsi="Cambria"/>
          <w:sz w:val="20"/>
          <w:szCs w:val="20"/>
        </w:rPr>
        <w:t xml:space="preserve"> from </w:t>
      </w:r>
      <w:r w:rsidR="008D7FB1" w:rsidRPr="00770863">
        <w:rPr>
          <w:rFonts w:ascii="Cambria" w:hAnsi="Cambria"/>
          <w:sz w:val="20"/>
          <w:szCs w:val="20"/>
        </w:rPr>
        <w:t>R.D.</w:t>
      </w:r>
      <w:r w:rsidR="00061C7C" w:rsidRPr="00770863">
        <w:rPr>
          <w:rFonts w:ascii="Cambria" w:hAnsi="Cambria"/>
          <w:sz w:val="20"/>
          <w:szCs w:val="20"/>
        </w:rPr>
        <w:t xml:space="preserve"> </w:t>
      </w:r>
      <w:r w:rsidR="008D7FB1" w:rsidRPr="00770863">
        <w:rPr>
          <w:rFonts w:ascii="Cambria" w:hAnsi="Cambria"/>
          <w:sz w:val="20"/>
          <w:szCs w:val="20"/>
        </w:rPr>
        <w:t>Tata high school</w:t>
      </w:r>
      <w:r w:rsidR="008B1A61">
        <w:rPr>
          <w:rFonts w:ascii="Cambria" w:hAnsi="Cambria"/>
          <w:sz w:val="20"/>
          <w:szCs w:val="20"/>
        </w:rPr>
        <w:t xml:space="preserve">, Jharkhand Academic Council </w:t>
      </w:r>
    </w:p>
    <w:p w14:paraId="7B90CF26" w14:textId="77777777" w:rsidR="00764A09" w:rsidRPr="00BB77F6" w:rsidRDefault="00BB77F6" w:rsidP="00BB77F6">
      <w:pPr>
        <w:pBdr>
          <w:bottom w:val="single" w:sz="18" w:space="1" w:color="auto"/>
        </w:pBdr>
        <w:shd w:val="clear" w:color="auto" w:fill="D9D9D9"/>
        <w:ind w:left="0" w:firstLine="0"/>
        <w:jc w:val="center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 xml:space="preserve">IT SKILLS </w:t>
      </w:r>
    </w:p>
    <w:p w14:paraId="7D67E5D4" w14:textId="77777777" w:rsidR="00764A09" w:rsidRPr="003160A7" w:rsidRDefault="00764A09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>Well versed with MS Office and Windows XP</w:t>
      </w:r>
    </w:p>
    <w:p w14:paraId="15E8EE21" w14:textId="77777777" w:rsidR="00743F8B" w:rsidRPr="003160A7" w:rsidRDefault="00743F8B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 xml:space="preserve">Advanced excel </w:t>
      </w:r>
    </w:p>
    <w:p w14:paraId="2404220F" w14:textId="77777777" w:rsidR="007F7A6D" w:rsidRPr="003160A7" w:rsidRDefault="00743F8B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 xml:space="preserve">Dashboard making </w:t>
      </w:r>
    </w:p>
    <w:p w14:paraId="4D9B6A85" w14:textId="77777777" w:rsidR="007F7A6D" w:rsidRPr="003160A7" w:rsidRDefault="007F7A6D" w:rsidP="003160A7">
      <w:pPr>
        <w:pStyle w:val="ListParagraph"/>
        <w:numPr>
          <w:ilvl w:val="0"/>
          <w:numId w:val="41"/>
        </w:numPr>
        <w:ind w:right="0"/>
        <w:jc w:val="left"/>
      </w:pPr>
      <w:r w:rsidRPr="003160A7">
        <w:t xml:space="preserve">Digital </w:t>
      </w:r>
      <w:r w:rsidR="008E15DB" w:rsidRPr="003160A7">
        <w:t>marketing certificate</w:t>
      </w:r>
      <w:r w:rsidR="007E139D" w:rsidRPr="003160A7">
        <w:t xml:space="preserve"> </w:t>
      </w:r>
      <w:r w:rsidRPr="003160A7">
        <w:t>from Google</w:t>
      </w:r>
      <w:r w:rsidR="007E139D" w:rsidRPr="003160A7">
        <w:t>.</w:t>
      </w:r>
    </w:p>
    <w:p w14:paraId="5E525EAF" w14:textId="77777777" w:rsidR="005E592D" w:rsidRPr="008E15DB" w:rsidRDefault="005E592D" w:rsidP="008E15DB">
      <w:pPr>
        <w:pBdr>
          <w:bottom w:val="single" w:sz="18" w:space="1" w:color="auto"/>
        </w:pBdr>
        <w:shd w:val="clear" w:color="auto" w:fill="D9D9D9"/>
        <w:ind w:left="0" w:firstLine="0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 xml:space="preserve">                                                                    </w:t>
      </w:r>
      <w:r w:rsidR="000C08FE">
        <w:rPr>
          <w:rFonts w:ascii="Cambria" w:hAnsi="Cambria"/>
          <w:b/>
          <w:sz w:val="20"/>
          <w:szCs w:val="20"/>
        </w:rPr>
        <w:t xml:space="preserve">                      </w:t>
      </w:r>
      <w:r>
        <w:rPr>
          <w:rFonts w:ascii="Cambria" w:hAnsi="Cambria"/>
          <w:b/>
          <w:sz w:val="20"/>
          <w:szCs w:val="20"/>
        </w:rPr>
        <w:t xml:space="preserve">  </w:t>
      </w:r>
      <w:r w:rsidRPr="005E592D">
        <w:rPr>
          <w:rFonts w:ascii="Cambria" w:hAnsi="Cambria"/>
          <w:b/>
          <w:sz w:val="20"/>
          <w:szCs w:val="20"/>
        </w:rPr>
        <w:t>PERSONAL DETAILS</w:t>
      </w:r>
      <w:r w:rsidRPr="005E592D">
        <w:rPr>
          <w:rFonts w:ascii="Cambria" w:hAnsi="Cambria"/>
          <w:sz w:val="20"/>
          <w:szCs w:val="20"/>
        </w:rPr>
        <w:tab/>
      </w:r>
    </w:p>
    <w:p w14:paraId="19074EC5" w14:textId="39D62D0A" w:rsidR="005E592D" w:rsidRPr="005E592D" w:rsidRDefault="003160A7" w:rsidP="005E592D">
      <w:pPr>
        <w:ind w:left="0" w:right="27" w:firstLine="0"/>
        <w:rPr>
          <w:rFonts w:ascii="Cambria" w:hAnsi="Cambria"/>
          <w:sz w:val="20"/>
          <w:szCs w:val="20"/>
        </w:rPr>
      </w:pPr>
      <w:r w:rsidRPr="005E592D">
        <w:rPr>
          <w:rFonts w:ascii="Cambria" w:hAnsi="Cambria"/>
          <w:sz w:val="20"/>
          <w:szCs w:val="20"/>
        </w:rPr>
        <w:t>Address</w:t>
      </w:r>
      <w:r w:rsidR="00767EF4">
        <w:rPr>
          <w:rFonts w:ascii="Cambria" w:hAnsi="Cambria"/>
          <w:sz w:val="20"/>
          <w:szCs w:val="20"/>
        </w:rPr>
        <w:t xml:space="preserve">                                </w:t>
      </w:r>
      <w:r w:rsidR="0025244D">
        <w:rPr>
          <w:rFonts w:ascii="Cambria" w:hAnsi="Cambria"/>
          <w:sz w:val="20"/>
          <w:szCs w:val="20"/>
        </w:rPr>
        <w:t xml:space="preserve">Landmark </w:t>
      </w:r>
      <w:r w:rsidR="00750351">
        <w:rPr>
          <w:rFonts w:ascii="Cambria" w:hAnsi="Cambria"/>
          <w:sz w:val="20"/>
          <w:szCs w:val="20"/>
        </w:rPr>
        <w:t>apartment,</w:t>
      </w:r>
      <w:r w:rsidR="0025244D">
        <w:rPr>
          <w:rFonts w:ascii="Cambria" w:hAnsi="Cambria"/>
          <w:sz w:val="20"/>
          <w:szCs w:val="20"/>
        </w:rPr>
        <w:t xml:space="preserve"> flat </w:t>
      </w:r>
      <w:r>
        <w:rPr>
          <w:rFonts w:ascii="Cambria" w:hAnsi="Cambria"/>
          <w:sz w:val="20"/>
          <w:szCs w:val="20"/>
        </w:rPr>
        <w:t>no 211</w:t>
      </w:r>
      <w:r w:rsidR="0025244D">
        <w:rPr>
          <w:rFonts w:ascii="Cambria" w:hAnsi="Cambria"/>
          <w:sz w:val="20"/>
          <w:szCs w:val="20"/>
        </w:rPr>
        <w:t xml:space="preserve">, </w:t>
      </w:r>
      <w:proofErr w:type="spellStart"/>
      <w:r w:rsidR="0087625C">
        <w:rPr>
          <w:rFonts w:ascii="Cambria" w:hAnsi="Cambria"/>
          <w:sz w:val="20"/>
          <w:szCs w:val="20"/>
        </w:rPr>
        <w:t>Kapra</w:t>
      </w:r>
      <w:proofErr w:type="spellEnd"/>
      <w:r w:rsidR="0025244D">
        <w:rPr>
          <w:rFonts w:ascii="Cambria" w:hAnsi="Cambria"/>
          <w:sz w:val="20"/>
          <w:szCs w:val="20"/>
        </w:rPr>
        <w:t xml:space="preserve">, jai </w:t>
      </w:r>
      <w:proofErr w:type="spellStart"/>
      <w:r w:rsidR="0025244D">
        <w:rPr>
          <w:rFonts w:ascii="Cambria" w:hAnsi="Cambria"/>
          <w:sz w:val="20"/>
          <w:szCs w:val="20"/>
        </w:rPr>
        <w:t>jawan</w:t>
      </w:r>
      <w:proofErr w:type="spellEnd"/>
      <w:r w:rsidR="0025244D">
        <w:rPr>
          <w:rFonts w:ascii="Cambria" w:hAnsi="Cambria"/>
          <w:sz w:val="20"/>
          <w:szCs w:val="20"/>
        </w:rPr>
        <w:t xml:space="preserve"> </w:t>
      </w:r>
      <w:r w:rsidR="00750351">
        <w:rPr>
          <w:rFonts w:ascii="Cambria" w:hAnsi="Cambria"/>
          <w:sz w:val="20"/>
          <w:szCs w:val="20"/>
        </w:rPr>
        <w:t>colony, Hyderabad</w:t>
      </w:r>
      <w:r w:rsidR="0025244D">
        <w:rPr>
          <w:rFonts w:ascii="Cambria" w:hAnsi="Cambria"/>
          <w:sz w:val="20"/>
          <w:szCs w:val="20"/>
        </w:rPr>
        <w:t>-5000</w:t>
      </w:r>
      <w:r w:rsidR="00CD1CD5">
        <w:rPr>
          <w:rFonts w:ascii="Cambria" w:hAnsi="Cambria"/>
          <w:sz w:val="20"/>
          <w:szCs w:val="20"/>
        </w:rPr>
        <w:t>62</w:t>
      </w:r>
      <w:r w:rsidR="0025244D">
        <w:rPr>
          <w:rFonts w:ascii="Cambria" w:hAnsi="Cambria"/>
          <w:sz w:val="20"/>
          <w:szCs w:val="20"/>
        </w:rPr>
        <w:t xml:space="preserve"> </w:t>
      </w:r>
      <w:r w:rsidR="005E592D" w:rsidRPr="005E592D">
        <w:rPr>
          <w:rFonts w:ascii="Cambria" w:hAnsi="Cambria"/>
          <w:sz w:val="20"/>
          <w:szCs w:val="20"/>
        </w:rPr>
        <w:tab/>
      </w:r>
    </w:p>
    <w:p w14:paraId="4865A452" w14:textId="77777777" w:rsidR="00C03809" w:rsidRDefault="005E592D" w:rsidP="005E592D">
      <w:pPr>
        <w:ind w:left="0" w:right="27" w:firstLine="0"/>
        <w:rPr>
          <w:rFonts w:ascii="Cambria" w:hAnsi="Cambria"/>
          <w:sz w:val="20"/>
          <w:szCs w:val="20"/>
        </w:rPr>
      </w:pPr>
      <w:r w:rsidRPr="005E592D">
        <w:rPr>
          <w:rFonts w:ascii="Cambria" w:hAnsi="Cambria"/>
          <w:sz w:val="20"/>
          <w:szCs w:val="20"/>
        </w:rPr>
        <w:t>Languages Known:</w:t>
      </w:r>
      <w:r w:rsidRPr="005E592D">
        <w:rPr>
          <w:rFonts w:ascii="Cambria" w:hAnsi="Cambria"/>
          <w:sz w:val="20"/>
          <w:szCs w:val="20"/>
        </w:rPr>
        <w:tab/>
        <w:t>Hindi, English, Be</w:t>
      </w:r>
      <w:r w:rsidR="00C03809">
        <w:rPr>
          <w:rFonts w:ascii="Cambria" w:hAnsi="Cambria"/>
          <w:sz w:val="20"/>
          <w:szCs w:val="20"/>
        </w:rPr>
        <w:t xml:space="preserve">ngali and Spanish (beginner).  </w:t>
      </w:r>
    </w:p>
    <w:p w14:paraId="7E5DC5F0" w14:textId="77777777" w:rsidR="00C03809" w:rsidRDefault="00C03809" w:rsidP="005E592D">
      <w:pPr>
        <w:ind w:left="0" w:right="27" w:firstLine="0"/>
        <w:rPr>
          <w:rFonts w:ascii="Cambria" w:hAnsi="Cambria"/>
          <w:sz w:val="20"/>
          <w:szCs w:val="20"/>
        </w:rPr>
      </w:pPr>
    </w:p>
    <w:p w14:paraId="6E7F7475" w14:textId="77777777" w:rsidR="005E592D" w:rsidRPr="00C03809" w:rsidRDefault="000C08FE" w:rsidP="005E592D">
      <w:pPr>
        <w:ind w:left="0" w:right="27" w:firstLine="0"/>
        <w:rPr>
          <w:rFonts w:ascii="Cambria" w:hAnsi="Cambria"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 xml:space="preserve">     </w:t>
      </w:r>
      <w:r w:rsidR="007E139D">
        <w:rPr>
          <w:rFonts w:ascii="Cambria" w:hAnsi="Cambria"/>
          <w:b/>
          <w:sz w:val="20"/>
          <w:szCs w:val="20"/>
        </w:rPr>
        <w:t xml:space="preserve">                                                                                       </w:t>
      </w:r>
      <w:r w:rsidR="005E592D" w:rsidRPr="005E592D">
        <w:rPr>
          <w:rFonts w:ascii="Cambria" w:hAnsi="Cambria"/>
          <w:b/>
          <w:sz w:val="20"/>
          <w:szCs w:val="20"/>
        </w:rPr>
        <w:t>DECLAR</w:t>
      </w:r>
      <w:r w:rsidR="007E139D" w:rsidRPr="005E592D">
        <w:rPr>
          <w:rFonts w:ascii="Cambria" w:hAnsi="Cambria"/>
          <w:b/>
          <w:sz w:val="20"/>
          <w:szCs w:val="20"/>
        </w:rPr>
        <w:t>ATION</w:t>
      </w:r>
    </w:p>
    <w:p w14:paraId="2AA3987A" w14:textId="77777777" w:rsidR="005E592D" w:rsidRPr="005E592D" w:rsidRDefault="005E592D" w:rsidP="005E592D">
      <w:pPr>
        <w:ind w:left="0" w:right="27" w:firstLine="0"/>
        <w:rPr>
          <w:rFonts w:ascii="Cambria" w:hAnsi="Cambria"/>
          <w:sz w:val="20"/>
          <w:szCs w:val="20"/>
          <w:lang w:val="en-US"/>
        </w:rPr>
      </w:pPr>
      <w:r w:rsidRPr="005E592D">
        <w:rPr>
          <w:rFonts w:ascii="Cambria" w:hAnsi="Cambria"/>
          <w:sz w:val="20"/>
          <w:szCs w:val="20"/>
          <w:lang w:val="en-US"/>
        </w:rPr>
        <w:t>I hereby declare that all the information furnished above is true and genuine to the best of my knowledge.</w:t>
      </w:r>
    </w:p>
    <w:p w14:paraId="611D506B" w14:textId="77777777" w:rsidR="005E592D" w:rsidRPr="005E592D" w:rsidRDefault="00566D49" w:rsidP="005E592D">
      <w:pPr>
        <w:ind w:left="0" w:right="27" w:firstLine="0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>Place: Hyderabad</w:t>
      </w:r>
    </w:p>
    <w:p w14:paraId="3CA2F961" w14:textId="77777777" w:rsidR="005E592D" w:rsidRPr="005E592D" w:rsidRDefault="005E592D" w:rsidP="005E592D">
      <w:pPr>
        <w:ind w:left="0" w:right="27" w:firstLine="0"/>
        <w:rPr>
          <w:rFonts w:ascii="Cambria" w:hAnsi="Cambria"/>
          <w:sz w:val="20"/>
          <w:szCs w:val="20"/>
          <w:lang w:val="en-US"/>
        </w:rPr>
      </w:pPr>
      <w:r w:rsidRPr="005E592D">
        <w:rPr>
          <w:rFonts w:ascii="Cambria" w:hAnsi="Cambria"/>
          <w:sz w:val="20"/>
          <w:szCs w:val="20"/>
          <w:lang w:val="en-US"/>
        </w:rPr>
        <w:t xml:space="preserve">Date:                                                                                                                             </w:t>
      </w:r>
      <w:r w:rsidR="006C6DD3" w:rsidRPr="005E592D">
        <w:rPr>
          <w:rFonts w:ascii="Cambria" w:hAnsi="Cambria"/>
          <w:sz w:val="20"/>
          <w:szCs w:val="20"/>
          <w:lang w:val="en-US"/>
        </w:rPr>
        <w:t xml:space="preserve">  (</w:t>
      </w:r>
      <w:proofErr w:type="spellStart"/>
      <w:r w:rsidRPr="005E592D">
        <w:rPr>
          <w:rFonts w:ascii="Cambria" w:hAnsi="Cambria"/>
          <w:b/>
          <w:bCs/>
          <w:sz w:val="20"/>
          <w:szCs w:val="20"/>
          <w:lang w:val="en-US"/>
        </w:rPr>
        <w:t>Sabitabrato</w:t>
      </w:r>
      <w:proofErr w:type="spellEnd"/>
      <w:r w:rsidRPr="005E592D">
        <w:rPr>
          <w:rFonts w:ascii="Cambria" w:hAnsi="Cambria"/>
          <w:b/>
          <w:bCs/>
          <w:sz w:val="20"/>
          <w:szCs w:val="20"/>
          <w:lang w:val="en-US"/>
        </w:rPr>
        <w:t xml:space="preserve"> Das)</w:t>
      </w:r>
    </w:p>
    <w:sectPr w:rsidR="005E592D" w:rsidRPr="005E592D">
      <w:pgSz w:w="11907" w:h="16839" w:code="9"/>
      <w:pgMar w:top="720" w:right="720" w:bottom="720" w:left="72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661A8" w14:textId="77777777" w:rsidR="008318E3" w:rsidRDefault="008318E3" w:rsidP="008318E3">
      <w:r>
        <w:separator/>
      </w:r>
    </w:p>
  </w:endnote>
  <w:endnote w:type="continuationSeparator" w:id="0">
    <w:p w14:paraId="200DDA59" w14:textId="77777777" w:rsidR="008318E3" w:rsidRDefault="008318E3" w:rsidP="00831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25357" w14:textId="77777777" w:rsidR="008318E3" w:rsidRDefault="008318E3" w:rsidP="008318E3">
      <w:r>
        <w:separator/>
      </w:r>
    </w:p>
  </w:footnote>
  <w:footnote w:type="continuationSeparator" w:id="0">
    <w:p w14:paraId="04B16888" w14:textId="77777777" w:rsidR="008318E3" w:rsidRDefault="008318E3" w:rsidP="00831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3pt;height:10.3pt" o:bullet="t">
        <v:imagedata r:id="rId1" o:title="bullet"/>
      </v:shape>
    </w:pict>
  </w:numPicBullet>
  <w:numPicBullet w:numPicBulletId="1">
    <w:pict>
      <v:shape id="_x0000_i1027" type="#_x0000_t75" style="width:7.7pt;height:7.7pt" o:bullet="t">
        <v:imagedata r:id="rId2" o:title="bullet-grey"/>
      </v:shape>
    </w:pict>
  </w:numPicBullet>
  <w:numPicBullet w:numPicBulletId="2">
    <w:pict>
      <v:shape id="_x0000_i1028" type="#_x0000_t75" style="width:7.7pt;height:7.7pt" o:bullet="t">
        <v:imagedata r:id="rId3" o:title="bulletgrey"/>
      </v:shape>
    </w:pict>
  </w:numPicBullet>
  <w:abstractNum w:abstractNumId="0" w15:restartNumberingAfterBreak="0">
    <w:nsid w:val="00000001"/>
    <w:multiLevelType w:val="multilevel"/>
    <w:tmpl w:val="00000002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decimal"/>
      <w:lvlText w:val="%2"/>
      <w:lvlJc w:val="left"/>
      <w:pPr>
        <w:tabs>
          <w:tab w:val="num" w:pos="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"/>
      <w:lvlJc w:val="left"/>
      <w:pPr>
        <w:tabs>
          <w:tab w:val="num" w:pos="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"/>
      <w:lvlJc w:val="left"/>
      <w:pPr>
        <w:tabs>
          <w:tab w:val="num" w:pos="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"/>
      <w:lvlJc w:val="left"/>
      <w:pPr>
        <w:tabs>
          <w:tab w:val="num" w:pos="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"/>
      <w:lvlJc w:val="left"/>
      <w:pPr>
        <w:tabs>
          <w:tab w:val="num" w:pos="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"/>
      <w:lvlJc w:val="left"/>
      <w:pPr>
        <w:tabs>
          <w:tab w:val="num" w:pos="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"/>
      <w:lvlJc w:val="left"/>
      <w:pPr>
        <w:tabs>
          <w:tab w:val="num" w:pos="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"/>
      <w:lvlJc w:val="left"/>
      <w:pPr>
        <w:tabs>
          <w:tab w:val="num" w:pos="0"/>
        </w:tabs>
        <w:ind w:left="3600" w:hanging="360"/>
      </w:pPr>
      <w:rPr>
        <w:rFonts w:cs="Times New Roman"/>
      </w:rPr>
    </w:lvl>
  </w:abstractNum>
  <w:abstractNum w:abstractNumId="1" w15:restartNumberingAfterBreak="0">
    <w:nsid w:val="00000002"/>
    <w:multiLevelType w:val="hybridMultilevel"/>
    <w:tmpl w:val="5F3E58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8AE84F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6C7E8D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D8E4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14CEA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BFAE2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13BEDD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2C60B1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05E23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multilevel"/>
    <w:tmpl w:val="6846D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000000C"/>
    <w:multiLevelType w:val="hybridMultilevel"/>
    <w:tmpl w:val="A4CEE1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4FFE4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hybridMultilevel"/>
    <w:tmpl w:val="2278D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000000F"/>
    <w:multiLevelType w:val="hybridMultilevel"/>
    <w:tmpl w:val="4D58B80C"/>
    <w:lvl w:ilvl="0" w:tplc="165C096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0000010"/>
    <w:multiLevelType w:val="hybridMultilevel"/>
    <w:tmpl w:val="ACB088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1772F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hybridMultilevel"/>
    <w:tmpl w:val="A1C6C1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4EFEB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multilevel"/>
    <w:tmpl w:val="15385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0000015"/>
    <w:multiLevelType w:val="hybridMultilevel"/>
    <w:tmpl w:val="EDBCD3C8"/>
    <w:lvl w:ilvl="0" w:tplc="40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multilevel"/>
    <w:tmpl w:val="7DE41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0000017"/>
    <w:multiLevelType w:val="multilevel"/>
    <w:tmpl w:val="4CEC8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0000018"/>
    <w:multiLevelType w:val="hybridMultilevel"/>
    <w:tmpl w:val="3AB49C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58EA98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F8E880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hybridMultilevel"/>
    <w:tmpl w:val="D2A20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0000001C"/>
    <w:multiLevelType w:val="hybridMultilevel"/>
    <w:tmpl w:val="678CC8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0000001D"/>
    <w:multiLevelType w:val="hybridMultilevel"/>
    <w:tmpl w:val="70AA8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086258E3"/>
    <w:multiLevelType w:val="hybridMultilevel"/>
    <w:tmpl w:val="67664E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7E14660"/>
    <w:multiLevelType w:val="hybridMultilevel"/>
    <w:tmpl w:val="2A94E618"/>
    <w:lvl w:ilvl="0" w:tplc="4009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31" w15:restartNumberingAfterBreak="0">
    <w:nsid w:val="279836C0"/>
    <w:multiLevelType w:val="hybridMultilevel"/>
    <w:tmpl w:val="214CA7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EA937D9"/>
    <w:multiLevelType w:val="hybridMultilevel"/>
    <w:tmpl w:val="934EB624"/>
    <w:lvl w:ilvl="0" w:tplc="FE9C5E1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C4328C4"/>
    <w:multiLevelType w:val="hybridMultilevel"/>
    <w:tmpl w:val="2DD478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8A12E4"/>
    <w:multiLevelType w:val="hybridMultilevel"/>
    <w:tmpl w:val="C7C0C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75B96"/>
    <w:multiLevelType w:val="hybridMultilevel"/>
    <w:tmpl w:val="94B8DC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805918"/>
    <w:multiLevelType w:val="hybridMultilevel"/>
    <w:tmpl w:val="6EC01C3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4176A30"/>
    <w:multiLevelType w:val="hybridMultilevel"/>
    <w:tmpl w:val="FBBCFD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EA0F67"/>
    <w:multiLevelType w:val="hybridMultilevel"/>
    <w:tmpl w:val="1D8041A6"/>
    <w:lvl w:ilvl="0" w:tplc="7728CCA2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383613"/>
    <w:multiLevelType w:val="hybridMultilevel"/>
    <w:tmpl w:val="58F0587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EB81DF2"/>
    <w:multiLevelType w:val="hybridMultilevel"/>
    <w:tmpl w:val="2AFC7C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23"/>
  </w:num>
  <w:num w:numId="4">
    <w:abstractNumId w:val="5"/>
  </w:num>
  <w:num w:numId="5">
    <w:abstractNumId w:val="20"/>
  </w:num>
  <w:num w:numId="6">
    <w:abstractNumId w:val="15"/>
  </w:num>
  <w:num w:numId="7">
    <w:abstractNumId w:val="18"/>
  </w:num>
  <w:num w:numId="8">
    <w:abstractNumId w:val="21"/>
  </w:num>
  <w:num w:numId="9">
    <w:abstractNumId w:val="2"/>
  </w:num>
  <w:num w:numId="10">
    <w:abstractNumId w:val="24"/>
  </w:num>
  <w:num w:numId="11">
    <w:abstractNumId w:val="1"/>
  </w:num>
  <w:num w:numId="12">
    <w:abstractNumId w:val="14"/>
  </w:num>
  <w:num w:numId="13">
    <w:abstractNumId w:val="16"/>
  </w:num>
  <w:num w:numId="14">
    <w:abstractNumId w:val="11"/>
  </w:num>
  <w:num w:numId="15">
    <w:abstractNumId w:val="26"/>
  </w:num>
  <w:num w:numId="16">
    <w:abstractNumId w:val="27"/>
  </w:num>
  <w:num w:numId="17">
    <w:abstractNumId w:val="4"/>
  </w:num>
  <w:num w:numId="18">
    <w:abstractNumId w:val="3"/>
  </w:num>
  <w:num w:numId="19">
    <w:abstractNumId w:val="0"/>
  </w:num>
  <w:num w:numId="20">
    <w:abstractNumId w:val="13"/>
  </w:num>
  <w:num w:numId="21">
    <w:abstractNumId w:val="7"/>
  </w:num>
  <w:num w:numId="22">
    <w:abstractNumId w:val="25"/>
  </w:num>
  <w:num w:numId="23">
    <w:abstractNumId w:val="8"/>
  </w:num>
  <w:num w:numId="24">
    <w:abstractNumId w:val="19"/>
  </w:num>
  <w:num w:numId="25">
    <w:abstractNumId w:val="28"/>
  </w:num>
  <w:num w:numId="26">
    <w:abstractNumId w:val="17"/>
  </w:num>
  <w:num w:numId="27">
    <w:abstractNumId w:val="12"/>
  </w:num>
  <w:num w:numId="28">
    <w:abstractNumId w:val="9"/>
  </w:num>
  <w:num w:numId="29">
    <w:abstractNumId w:val="22"/>
  </w:num>
  <w:num w:numId="30">
    <w:abstractNumId w:val="30"/>
  </w:num>
  <w:num w:numId="31">
    <w:abstractNumId w:val="34"/>
  </w:num>
  <w:num w:numId="32">
    <w:abstractNumId w:val="29"/>
  </w:num>
  <w:num w:numId="33">
    <w:abstractNumId w:val="31"/>
  </w:num>
  <w:num w:numId="34">
    <w:abstractNumId w:val="33"/>
  </w:num>
  <w:num w:numId="35">
    <w:abstractNumId w:val="36"/>
  </w:num>
  <w:num w:numId="36">
    <w:abstractNumId w:val="32"/>
  </w:num>
  <w:num w:numId="37">
    <w:abstractNumId w:val="39"/>
  </w:num>
  <w:num w:numId="38">
    <w:abstractNumId w:val="40"/>
  </w:num>
  <w:num w:numId="39">
    <w:abstractNumId w:val="35"/>
  </w:num>
  <w:num w:numId="40">
    <w:abstractNumId w:val="38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/>
  <w:revisionView w:inkAnnotations="0"/>
  <w:defaultTabStop w:val="720"/>
  <w:drawingGridHorizontalSpacing w:val="110"/>
  <w:displayHorizont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7UwMzQ2NzMwMjJQ0lEKTi0uzszPAykwrAUA4lxxaSwAAAA="/>
  </w:docVars>
  <w:rsids>
    <w:rsidRoot w:val="00172A27"/>
    <w:rsid w:val="0000775C"/>
    <w:rsid w:val="00014EB2"/>
    <w:rsid w:val="000200B0"/>
    <w:rsid w:val="00023C2B"/>
    <w:rsid w:val="00026571"/>
    <w:rsid w:val="000517AE"/>
    <w:rsid w:val="00053CA2"/>
    <w:rsid w:val="00057424"/>
    <w:rsid w:val="00061C7C"/>
    <w:rsid w:val="000702DF"/>
    <w:rsid w:val="0007060F"/>
    <w:rsid w:val="000817D9"/>
    <w:rsid w:val="00084B33"/>
    <w:rsid w:val="000952DB"/>
    <w:rsid w:val="000A63EF"/>
    <w:rsid w:val="000A728E"/>
    <w:rsid w:val="000C08FE"/>
    <w:rsid w:val="000C1337"/>
    <w:rsid w:val="000E5263"/>
    <w:rsid w:val="000E7F2A"/>
    <w:rsid w:val="00100095"/>
    <w:rsid w:val="00100ABE"/>
    <w:rsid w:val="00102339"/>
    <w:rsid w:val="00111FD0"/>
    <w:rsid w:val="001216A3"/>
    <w:rsid w:val="00134889"/>
    <w:rsid w:val="00141448"/>
    <w:rsid w:val="00141E2C"/>
    <w:rsid w:val="00141E50"/>
    <w:rsid w:val="001525B6"/>
    <w:rsid w:val="001565CE"/>
    <w:rsid w:val="00161C08"/>
    <w:rsid w:val="001621AA"/>
    <w:rsid w:val="00167D6E"/>
    <w:rsid w:val="00172A27"/>
    <w:rsid w:val="00173ADC"/>
    <w:rsid w:val="001A5470"/>
    <w:rsid w:val="001A6A90"/>
    <w:rsid w:val="001C3154"/>
    <w:rsid w:val="001D1F2C"/>
    <w:rsid w:val="001D2522"/>
    <w:rsid w:val="001D34A3"/>
    <w:rsid w:val="001D7472"/>
    <w:rsid w:val="001E12E2"/>
    <w:rsid w:val="001E2109"/>
    <w:rsid w:val="00212263"/>
    <w:rsid w:val="00217BDD"/>
    <w:rsid w:val="00221395"/>
    <w:rsid w:val="00224126"/>
    <w:rsid w:val="002301C2"/>
    <w:rsid w:val="00242AF4"/>
    <w:rsid w:val="0024623C"/>
    <w:rsid w:val="0025244D"/>
    <w:rsid w:val="00256807"/>
    <w:rsid w:val="0026131D"/>
    <w:rsid w:val="00282442"/>
    <w:rsid w:val="002916B3"/>
    <w:rsid w:val="002A74A8"/>
    <w:rsid w:val="002A7F97"/>
    <w:rsid w:val="002B36F4"/>
    <w:rsid w:val="002B719F"/>
    <w:rsid w:val="002C4BF0"/>
    <w:rsid w:val="002E3145"/>
    <w:rsid w:val="002E6872"/>
    <w:rsid w:val="002F1978"/>
    <w:rsid w:val="003048C8"/>
    <w:rsid w:val="00310F7A"/>
    <w:rsid w:val="00314D32"/>
    <w:rsid w:val="003160A7"/>
    <w:rsid w:val="00327EBE"/>
    <w:rsid w:val="00345B81"/>
    <w:rsid w:val="00355D2B"/>
    <w:rsid w:val="00360E5D"/>
    <w:rsid w:val="003739DF"/>
    <w:rsid w:val="003809F3"/>
    <w:rsid w:val="00381AA1"/>
    <w:rsid w:val="003828C4"/>
    <w:rsid w:val="003833C3"/>
    <w:rsid w:val="00395A94"/>
    <w:rsid w:val="00397960"/>
    <w:rsid w:val="003A66C4"/>
    <w:rsid w:val="003C4066"/>
    <w:rsid w:val="003D49A1"/>
    <w:rsid w:val="003D6822"/>
    <w:rsid w:val="003E0A16"/>
    <w:rsid w:val="003E4B63"/>
    <w:rsid w:val="003E5E32"/>
    <w:rsid w:val="003E7E1F"/>
    <w:rsid w:val="003F7AE6"/>
    <w:rsid w:val="004016AF"/>
    <w:rsid w:val="0041122C"/>
    <w:rsid w:val="00417091"/>
    <w:rsid w:val="00420A37"/>
    <w:rsid w:val="0042415F"/>
    <w:rsid w:val="00425DA8"/>
    <w:rsid w:val="00426A58"/>
    <w:rsid w:val="00435521"/>
    <w:rsid w:val="00445FEB"/>
    <w:rsid w:val="00447348"/>
    <w:rsid w:val="00450131"/>
    <w:rsid w:val="00464312"/>
    <w:rsid w:val="0047082E"/>
    <w:rsid w:val="00476A2C"/>
    <w:rsid w:val="00487E99"/>
    <w:rsid w:val="00490660"/>
    <w:rsid w:val="004A39F1"/>
    <w:rsid w:val="004A5428"/>
    <w:rsid w:val="004B2640"/>
    <w:rsid w:val="004C20FC"/>
    <w:rsid w:val="004C42D5"/>
    <w:rsid w:val="004E4205"/>
    <w:rsid w:val="004F26D8"/>
    <w:rsid w:val="004F535B"/>
    <w:rsid w:val="00507D47"/>
    <w:rsid w:val="005149D1"/>
    <w:rsid w:val="005207BB"/>
    <w:rsid w:val="00522D8C"/>
    <w:rsid w:val="0052742F"/>
    <w:rsid w:val="0053141F"/>
    <w:rsid w:val="0053263C"/>
    <w:rsid w:val="0054036D"/>
    <w:rsid w:val="00540EC9"/>
    <w:rsid w:val="00546344"/>
    <w:rsid w:val="00553013"/>
    <w:rsid w:val="0055439F"/>
    <w:rsid w:val="00554F7B"/>
    <w:rsid w:val="00566D49"/>
    <w:rsid w:val="00571517"/>
    <w:rsid w:val="005722DA"/>
    <w:rsid w:val="0058634A"/>
    <w:rsid w:val="00587646"/>
    <w:rsid w:val="005910FF"/>
    <w:rsid w:val="00594EBE"/>
    <w:rsid w:val="005A0B84"/>
    <w:rsid w:val="005C1E58"/>
    <w:rsid w:val="005C5657"/>
    <w:rsid w:val="005C5A62"/>
    <w:rsid w:val="005E592D"/>
    <w:rsid w:val="005F10A7"/>
    <w:rsid w:val="005F7045"/>
    <w:rsid w:val="00604321"/>
    <w:rsid w:val="0061159C"/>
    <w:rsid w:val="006124CB"/>
    <w:rsid w:val="00617FC4"/>
    <w:rsid w:val="0062247B"/>
    <w:rsid w:val="00635944"/>
    <w:rsid w:val="00636C89"/>
    <w:rsid w:val="00641DAB"/>
    <w:rsid w:val="0064304C"/>
    <w:rsid w:val="00653931"/>
    <w:rsid w:val="00660910"/>
    <w:rsid w:val="00663311"/>
    <w:rsid w:val="00663C49"/>
    <w:rsid w:val="006654AD"/>
    <w:rsid w:val="0069290A"/>
    <w:rsid w:val="006972C0"/>
    <w:rsid w:val="006A0CD9"/>
    <w:rsid w:val="006A635F"/>
    <w:rsid w:val="006B033B"/>
    <w:rsid w:val="006B2B75"/>
    <w:rsid w:val="006B4ADA"/>
    <w:rsid w:val="006B5CDF"/>
    <w:rsid w:val="006C6DD3"/>
    <w:rsid w:val="006D279A"/>
    <w:rsid w:val="006D4080"/>
    <w:rsid w:val="006F27D5"/>
    <w:rsid w:val="006F7213"/>
    <w:rsid w:val="00700482"/>
    <w:rsid w:val="00702F46"/>
    <w:rsid w:val="007103ED"/>
    <w:rsid w:val="00713300"/>
    <w:rsid w:val="007149DF"/>
    <w:rsid w:val="007152C4"/>
    <w:rsid w:val="00723CD0"/>
    <w:rsid w:val="0072426B"/>
    <w:rsid w:val="00727950"/>
    <w:rsid w:val="00736584"/>
    <w:rsid w:val="00743F8B"/>
    <w:rsid w:val="00744337"/>
    <w:rsid w:val="00745D57"/>
    <w:rsid w:val="00750351"/>
    <w:rsid w:val="00752CD7"/>
    <w:rsid w:val="00764A09"/>
    <w:rsid w:val="007666B2"/>
    <w:rsid w:val="00767EF4"/>
    <w:rsid w:val="00770359"/>
    <w:rsid w:val="00770863"/>
    <w:rsid w:val="00773178"/>
    <w:rsid w:val="007757C2"/>
    <w:rsid w:val="00780002"/>
    <w:rsid w:val="007840CF"/>
    <w:rsid w:val="00784322"/>
    <w:rsid w:val="00785407"/>
    <w:rsid w:val="00797C02"/>
    <w:rsid w:val="007A29A4"/>
    <w:rsid w:val="007C20C9"/>
    <w:rsid w:val="007C20FA"/>
    <w:rsid w:val="007C569C"/>
    <w:rsid w:val="007C6E1B"/>
    <w:rsid w:val="007D21F0"/>
    <w:rsid w:val="007D3C1D"/>
    <w:rsid w:val="007D7375"/>
    <w:rsid w:val="007E139D"/>
    <w:rsid w:val="007E372F"/>
    <w:rsid w:val="007E6D1D"/>
    <w:rsid w:val="007F16BD"/>
    <w:rsid w:val="007F6E2D"/>
    <w:rsid w:val="007F7A6D"/>
    <w:rsid w:val="0080796A"/>
    <w:rsid w:val="008116FB"/>
    <w:rsid w:val="008130B0"/>
    <w:rsid w:val="00814222"/>
    <w:rsid w:val="00823A77"/>
    <w:rsid w:val="0083003C"/>
    <w:rsid w:val="008318E3"/>
    <w:rsid w:val="00841BA7"/>
    <w:rsid w:val="00844CE4"/>
    <w:rsid w:val="00856B3D"/>
    <w:rsid w:val="0087360E"/>
    <w:rsid w:val="0087625C"/>
    <w:rsid w:val="0087640B"/>
    <w:rsid w:val="00883FA2"/>
    <w:rsid w:val="008955C0"/>
    <w:rsid w:val="008962BC"/>
    <w:rsid w:val="008A3510"/>
    <w:rsid w:val="008B1398"/>
    <w:rsid w:val="008B1A61"/>
    <w:rsid w:val="008B3F2B"/>
    <w:rsid w:val="008B613A"/>
    <w:rsid w:val="008B63FF"/>
    <w:rsid w:val="008B72B1"/>
    <w:rsid w:val="008C5CDB"/>
    <w:rsid w:val="008D5CB8"/>
    <w:rsid w:val="008D68FC"/>
    <w:rsid w:val="008D7FB1"/>
    <w:rsid w:val="008E15DB"/>
    <w:rsid w:val="008F2B38"/>
    <w:rsid w:val="009023F6"/>
    <w:rsid w:val="00904A77"/>
    <w:rsid w:val="00904EE2"/>
    <w:rsid w:val="00936E31"/>
    <w:rsid w:val="00940459"/>
    <w:rsid w:val="0094627C"/>
    <w:rsid w:val="00950BF0"/>
    <w:rsid w:val="0095481E"/>
    <w:rsid w:val="009653A4"/>
    <w:rsid w:val="00981345"/>
    <w:rsid w:val="00983479"/>
    <w:rsid w:val="00997834"/>
    <w:rsid w:val="0099792D"/>
    <w:rsid w:val="009A5499"/>
    <w:rsid w:val="009B5275"/>
    <w:rsid w:val="009E79F5"/>
    <w:rsid w:val="009F0982"/>
    <w:rsid w:val="00A065B3"/>
    <w:rsid w:val="00A10AF2"/>
    <w:rsid w:val="00A20C96"/>
    <w:rsid w:val="00A22906"/>
    <w:rsid w:val="00A25C49"/>
    <w:rsid w:val="00A30A0B"/>
    <w:rsid w:val="00A34723"/>
    <w:rsid w:val="00A44CC6"/>
    <w:rsid w:val="00A66773"/>
    <w:rsid w:val="00A7605D"/>
    <w:rsid w:val="00A83FCD"/>
    <w:rsid w:val="00A85038"/>
    <w:rsid w:val="00A855A7"/>
    <w:rsid w:val="00AA0D33"/>
    <w:rsid w:val="00AA19BE"/>
    <w:rsid w:val="00AA71CB"/>
    <w:rsid w:val="00AA78A4"/>
    <w:rsid w:val="00AC4E72"/>
    <w:rsid w:val="00AD1E3C"/>
    <w:rsid w:val="00AE2F3C"/>
    <w:rsid w:val="00AE7196"/>
    <w:rsid w:val="00AE7351"/>
    <w:rsid w:val="00AF11F0"/>
    <w:rsid w:val="00AF33AA"/>
    <w:rsid w:val="00B00326"/>
    <w:rsid w:val="00B00FFC"/>
    <w:rsid w:val="00B16FF7"/>
    <w:rsid w:val="00B20307"/>
    <w:rsid w:val="00B31C6A"/>
    <w:rsid w:val="00B32EDE"/>
    <w:rsid w:val="00B34F99"/>
    <w:rsid w:val="00B508F1"/>
    <w:rsid w:val="00B535B2"/>
    <w:rsid w:val="00B562C3"/>
    <w:rsid w:val="00B56EF7"/>
    <w:rsid w:val="00B60120"/>
    <w:rsid w:val="00B653A9"/>
    <w:rsid w:val="00B700E2"/>
    <w:rsid w:val="00B873E1"/>
    <w:rsid w:val="00BA2B2F"/>
    <w:rsid w:val="00BB041F"/>
    <w:rsid w:val="00BB5D56"/>
    <w:rsid w:val="00BB77F6"/>
    <w:rsid w:val="00BB7F8B"/>
    <w:rsid w:val="00BC03F8"/>
    <w:rsid w:val="00BD2546"/>
    <w:rsid w:val="00BE189D"/>
    <w:rsid w:val="00C03809"/>
    <w:rsid w:val="00C11208"/>
    <w:rsid w:val="00C21C39"/>
    <w:rsid w:val="00C304FE"/>
    <w:rsid w:val="00C33072"/>
    <w:rsid w:val="00C3378F"/>
    <w:rsid w:val="00C42CC7"/>
    <w:rsid w:val="00C50B21"/>
    <w:rsid w:val="00C50E8F"/>
    <w:rsid w:val="00C54C69"/>
    <w:rsid w:val="00C621CF"/>
    <w:rsid w:val="00C64496"/>
    <w:rsid w:val="00C64AC1"/>
    <w:rsid w:val="00C7050D"/>
    <w:rsid w:val="00C705E9"/>
    <w:rsid w:val="00C74BD7"/>
    <w:rsid w:val="00C750A8"/>
    <w:rsid w:val="00C82017"/>
    <w:rsid w:val="00C862F1"/>
    <w:rsid w:val="00C9004F"/>
    <w:rsid w:val="00C90BA4"/>
    <w:rsid w:val="00C936EA"/>
    <w:rsid w:val="00C93DB3"/>
    <w:rsid w:val="00C958AE"/>
    <w:rsid w:val="00CB0868"/>
    <w:rsid w:val="00CB7037"/>
    <w:rsid w:val="00CB76AB"/>
    <w:rsid w:val="00CC705E"/>
    <w:rsid w:val="00CD097D"/>
    <w:rsid w:val="00CD17B4"/>
    <w:rsid w:val="00CD1CD5"/>
    <w:rsid w:val="00CD694F"/>
    <w:rsid w:val="00CD6D8B"/>
    <w:rsid w:val="00CE385E"/>
    <w:rsid w:val="00CF2754"/>
    <w:rsid w:val="00CF59DE"/>
    <w:rsid w:val="00CF5AA0"/>
    <w:rsid w:val="00D0137D"/>
    <w:rsid w:val="00D05938"/>
    <w:rsid w:val="00D06A23"/>
    <w:rsid w:val="00D13276"/>
    <w:rsid w:val="00D13A77"/>
    <w:rsid w:val="00D146DB"/>
    <w:rsid w:val="00D163B0"/>
    <w:rsid w:val="00D20EDD"/>
    <w:rsid w:val="00D22A25"/>
    <w:rsid w:val="00D30CB6"/>
    <w:rsid w:val="00D31AC0"/>
    <w:rsid w:val="00D34315"/>
    <w:rsid w:val="00D40C20"/>
    <w:rsid w:val="00D63107"/>
    <w:rsid w:val="00D76CE9"/>
    <w:rsid w:val="00D8358C"/>
    <w:rsid w:val="00D84C31"/>
    <w:rsid w:val="00D90667"/>
    <w:rsid w:val="00D91A67"/>
    <w:rsid w:val="00D93A18"/>
    <w:rsid w:val="00D95B29"/>
    <w:rsid w:val="00DA203C"/>
    <w:rsid w:val="00DA2D27"/>
    <w:rsid w:val="00DA3CBB"/>
    <w:rsid w:val="00DB320A"/>
    <w:rsid w:val="00DB6143"/>
    <w:rsid w:val="00DC105D"/>
    <w:rsid w:val="00DC620E"/>
    <w:rsid w:val="00DE0425"/>
    <w:rsid w:val="00DE49FC"/>
    <w:rsid w:val="00DF0A0B"/>
    <w:rsid w:val="00DF73F6"/>
    <w:rsid w:val="00E01A87"/>
    <w:rsid w:val="00E07806"/>
    <w:rsid w:val="00E1011C"/>
    <w:rsid w:val="00E152CF"/>
    <w:rsid w:val="00E15F85"/>
    <w:rsid w:val="00E16D3D"/>
    <w:rsid w:val="00E2083D"/>
    <w:rsid w:val="00E21553"/>
    <w:rsid w:val="00E27D69"/>
    <w:rsid w:val="00E47BAE"/>
    <w:rsid w:val="00E630DB"/>
    <w:rsid w:val="00E85012"/>
    <w:rsid w:val="00E87971"/>
    <w:rsid w:val="00E9551B"/>
    <w:rsid w:val="00EA5152"/>
    <w:rsid w:val="00EB39BC"/>
    <w:rsid w:val="00EB3B97"/>
    <w:rsid w:val="00EB7EF7"/>
    <w:rsid w:val="00ED6166"/>
    <w:rsid w:val="00F07A07"/>
    <w:rsid w:val="00F1117E"/>
    <w:rsid w:val="00F12BA2"/>
    <w:rsid w:val="00F17284"/>
    <w:rsid w:val="00F21F94"/>
    <w:rsid w:val="00F3155C"/>
    <w:rsid w:val="00F32BB2"/>
    <w:rsid w:val="00F33C59"/>
    <w:rsid w:val="00F359A4"/>
    <w:rsid w:val="00F40A8D"/>
    <w:rsid w:val="00F4770E"/>
    <w:rsid w:val="00F509DD"/>
    <w:rsid w:val="00F5313C"/>
    <w:rsid w:val="00F533FE"/>
    <w:rsid w:val="00F55851"/>
    <w:rsid w:val="00F5689B"/>
    <w:rsid w:val="00F6078A"/>
    <w:rsid w:val="00F63778"/>
    <w:rsid w:val="00F67F9B"/>
    <w:rsid w:val="00F767B3"/>
    <w:rsid w:val="00F76C24"/>
    <w:rsid w:val="00F83D5D"/>
    <w:rsid w:val="00F84F3A"/>
    <w:rsid w:val="00F85B3E"/>
    <w:rsid w:val="00F91AC3"/>
    <w:rsid w:val="00F9312D"/>
    <w:rsid w:val="00F963C0"/>
    <w:rsid w:val="00FA3049"/>
    <w:rsid w:val="00FB1FEC"/>
    <w:rsid w:val="00FB4C2F"/>
    <w:rsid w:val="00FC13DE"/>
    <w:rsid w:val="00FC1460"/>
    <w:rsid w:val="00FD2432"/>
    <w:rsid w:val="00FD4883"/>
    <w:rsid w:val="00FF2EAC"/>
    <w:rsid w:val="00FF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B781C1"/>
  <w14:defaultImageDpi w14:val="96"/>
  <w15:chartTrackingRefBased/>
  <w15:docId w15:val="{E4A0E715-7B67-F94D-9333-4E5974F2B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4464" w:right="144" w:hanging="2160"/>
      <w:jc w:val="both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rFonts w:ascii="Calibri" w:eastAsia="Calibri" w:hAnsi="Calibri" w:cs="Times New Roman"/>
      <w:color w:val="0000FF"/>
      <w:u w:val="single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PlainTextChar">
    <w:name w:val="Plain Text Char"/>
    <w:link w:val="PlainText"/>
    <w:rPr>
      <w:rFonts w:ascii="Courier New" w:eastAsia="Times New Roman" w:hAnsi="Courier New" w:cs="Courier New"/>
      <w:sz w:val="20"/>
      <w:szCs w:val="20"/>
      <w:lang w:eastAsia="ar-SA"/>
    </w:rPr>
  </w:style>
  <w:style w:type="paragraph" w:styleId="PlainText">
    <w:name w:val="Plain Text"/>
    <w:basedOn w:val="Normal"/>
    <w:link w:val="PlainTextChar"/>
    <w:pPr>
      <w:suppressAutoHyphens/>
      <w:ind w:left="0" w:right="0" w:firstLine="0"/>
      <w:jc w:val="left"/>
    </w:pPr>
    <w:rPr>
      <w:rFonts w:ascii="Courier New" w:eastAsia="Times New Roman" w:hAnsi="Courier New"/>
      <w:sz w:val="20"/>
      <w:szCs w:val="20"/>
      <w:lang w:val="x-none" w:eastAsia="ar-SA"/>
    </w:rPr>
  </w:style>
  <w:style w:type="character" w:styleId="CommentReference">
    <w:name w:val="annotation reference"/>
    <w:rPr>
      <w:rFonts w:ascii="Calibri" w:eastAsia="Calibri" w:hAnsi="Calibri" w:cs="Times New Roman"/>
      <w:sz w:val="16"/>
      <w:szCs w:val="16"/>
    </w:rPr>
  </w:style>
  <w:style w:type="character" w:customStyle="1" w:styleId="CommentTextChar">
    <w:name w:val="Comment Text Char"/>
    <w:link w:val="CommentText"/>
    <w:rPr>
      <w:rFonts w:ascii="Calibri" w:eastAsia="Calibri" w:hAnsi="Calibri" w:cs="Times New Roman"/>
      <w:sz w:val="20"/>
      <w:szCs w:val="20"/>
      <w:lang w:val="en-GB"/>
    </w:rPr>
  </w:style>
  <w:style w:type="paragraph" w:styleId="CommentText">
    <w:name w:val="annotation text"/>
    <w:basedOn w:val="Normal"/>
    <w:link w:val="CommentTextChar"/>
    <w:rPr>
      <w:sz w:val="20"/>
      <w:szCs w:val="20"/>
      <w:lang w:eastAsia="x-none"/>
    </w:rPr>
  </w:style>
  <w:style w:type="character" w:customStyle="1" w:styleId="CommentSubjectChar">
    <w:name w:val="Comment Subject Char"/>
    <w:link w:val="CommentSubject"/>
    <w:rPr>
      <w:rFonts w:ascii="Calibri" w:eastAsia="Calibri" w:hAnsi="Calibri" w:cs="Times New Roman"/>
      <w:b/>
      <w:bCs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rPr>
      <w:b/>
      <w:bCs/>
    </w:rPr>
  </w:style>
  <w:style w:type="character" w:customStyle="1" w:styleId="BalloonTextChar">
    <w:name w:val="Balloon Text Char"/>
    <w:link w:val="BalloonText"/>
    <w:rPr>
      <w:rFonts w:ascii="Tahoma" w:eastAsia="Calibri" w:hAnsi="Tahoma" w:cs="Tahoma"/>
      <w:sz w:val="16"/>
      <w:szCs w:val="16"/>
      <w:lang w:val="en-GB"/>
    </w:rPr>
  </w:style>
  <w:style w:type="paragraph" w:styleId="BalloonText">
    <w:name w:val="Balloon Text"/>
    <w:basedOn w:val="Normal"/>
    <w:link w:val="BalloonTextChar"/>
    <w:rPr>
      <w:rFonts w:ascii="Tahoma" w:hAnsi="Tahoma"/>
      <w:sz w:val="16"/>
      <w:szCs w:val="16"/>
      <w:lang w:eastAsia="x-none"/>
    </w:rPr>
  </w:style>
  <w:style w:type="character" w:customStyle="1" w:styleId="HeaderChar">
    <w:name w:val="Header Char"/>
    <w:link w:val="Header"/>
    <w:rPr>
      <w:rFonts w:ascii="Calibri" w:eastAsia="Calibri" w:hAnsi="Calibri" w:cs="Times New Roman"/>
      <w:sz w:val="22"/>
      <w:szCs w:val="22"/>
      <w:lang w:val="en-GB" w:eastAsia="en-US"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Pr>
      <w:rFonts w:ascii="Calibri" w:eastAsia="Calibri" w:hAnsi="Calibri" w:cs="Times New Roman"/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</w:pPr>
  </w:style>
  <w:style w:type="character" w:customStyle="1" w:styleId="ListParagraphChar">
    <w:name w:val="List Paragraph Char"/>
    <w:link w:val="ListParagraph"/>
    <w:uiPriority w:val="34"/>
    <w:locked/>
    <w:rsid w:val="00CF2754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theme" Target="theme/theme1.xml" /><Relationship Id="rId5" Type="http://schemas.openxmlformats.org/officeDocument/2006/relationships/styles" Target="styles.xml" /><Relationship Id="rId10" Type="http://schemas.openxmlformats.org/officeDocument/2006/relationships/fontTable" Target="fontTable.xml" /><Relationship Id="rId4" Type="http://schemas.openxmlformats.org/officeDocument/2006/relationships/numbering" Target="numbering.xml" /><Relationship Id="rId9" Type="http://schemas.openxmlformats.org/officeDocument/2006/relationships/endnotes" Target="endnotes.xml" 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 /><Relationship Id="rId2" Type="http://schemas.openxmlformats.org/officeDocument/2006/relationships/image" Target="media/image2.png" /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FFCAA5E4897949917872DC5CBC84C9" ma:contentTypeVersion="14" ma:contentTypeDescription="Create a new document." ma:contentTypeScope="" ma:versionID="4431fa8db383e65cd2c092fdd7515c15">
  <xsd:schema xmlns:xsd="http://www.w3.org/2001/XMLSchema" xmlns:xs="http://www.w3.org/2001/XMLSchema" xmlns:p="http://schemas.microsoft.com/office/2006/metadata/properties" xmlns:ns3="e823ccd4-0815-48b8-9cc8-b85a57a05b40" xmlns:ns4="66ed99ef-09f2-4cad-a22b-3f2c1cbbf9bb" targetNamespace="http://schemas.microsoft.com/office/2006/metadata/properties" ma:root="true" ma:fieldsID="dc5b54b41003a8bd4d8b1dcfa0f5f1bb" ns3:_="" ns4:_="">
    <xsd:import namespace="e823ccd4-0815-48b8-9cc8-b85a57a05b40"/>
    <xsd:import namespace="66ed99ef-09f2-4cad-a22b-3f2c1cbbf9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3ccd4-0815-48b8-9cc8-b85a57a05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d99ef-09f2-4cad-a22b-3f2c1cbbf9b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D2C78E-2487-41F4-AF3E-A991ADCC27E4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e823ccd4-0815-48b8-9cc8-b85a57a05b40"/>
    <ds:schemaRef ds:uri="66ed99ef-09f2-4cad-a22b-3f2c1cbbf9bb"/>
  </ds:schemaRefs>
</ds:datastoreItem>
</file>

<file path=customXml/itemProps2.xml><?xml version="1.0" encoding="utf-8"?>
<ds:datastoreItem xmlns:ds="http://schemas.openxmlformats.org/officeDocument/2006/customXml" ds:itemID="{488F1C0F-3576-4C1C-BF85-69CF29A558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15538E-A59D-47B1-811C-0A85472AF541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9</Words>
  <Characters>974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1</CharactersWithSpaces>
  <SharedDoc>false</SharedDoc>
  <HLinks>
    <vt:vector size="6" baseType="variant">
      <vt:variant>
        <vt:i4>3866641</vt:i4>
      </vt:variant>
      <vt:variant>
        <vt:i4>0</vt:i4>
      </vt:variant>
      <vt:variant>
        <vt:i4>0</vt:i4>
      </vt:variant>
      <vt:variant>
        <vt:i4>5</vt:i4>
      </vt:variant>
      <vt:variant>
        <vt:lpwstr>mailto:sabitabrato14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i Pandey</dc:creator>
  <cp:keywords/>
  <cp:lastModifiedBy>sabita.brato042@gmail.com</cp:lastModifiedBy>
  <cp:revision>2</cp:revision>
  <dcterms:created xsi:type="dcterms:W3CDTF">2021-10-21T11:37:00Z</dcterms:created>
  <dcterms:modified xsi:type="dcterms:W3CDTF">2021-10-21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929bff8-5b33-42aa-95d2-28f72e792cb0_Enabled">
    <vt:lpwstr>true</vt:lpwstr>
  </property>
  <property fmtid="{D5CDD505-2E9C-101B-9397-08002B2CF9AE}" pid="3" name="MSIP_Label_4929bff8-5b33-42aa-95d2-28f72e792cb0_SetDate">
    <vt:lpwstr>2021-09-27T07:00:52Z</vt:lpwstr>
  </property>
  <property fmtid="{D5CDD505-2E9C-101B-9397-08002B2CF9AE}" pid="4" name="MSIP_Label_4929bff8-5b33-42aa-95d2-28f72e792cb0_Method">
    <vt:lpwstr>Standard</vt:lpwstr>
  </property>
  <property fmtid="{D5CDD505-2E9C-101B-9397-08002B2CF9AE}" pid="5" name="MSIP_Label_4929bff8-5b33-42aa-95d2-28f72e792cb0_Name">
    <vt:lpwstr>Internal</vt:lpwstr>
  </property>
  <property fmtid="{D5CDD505-2E9C-101B-9397-08002B2CF9AE}" pid="6" name="MSIP_Label_4929bff8-5b33-42aa-95d2-28f72e792cb0_SiteId">
    <vt:lpwstr>f35a6974-607f-47d4-82d7-ff31d7dc53a5</vt:lpwstr>
  </property>
  <property fmtid="{D5CDD505-2E9C-101B-9397-08002B2CF9AE}" pid="7" name="MSIP_Label_4929bff8-5b33-42aa-95d2-28f72e792cb0_ActionId">
    <vt:lpwstr>e80a38ca-182e-48b2-9f4b-9de3288334a0</vt:lpwstr>
  </property>
  <property fmtid="{D5CDD505-2E9C-101B-9397-08002B2CF9AE}" pid="8" name="MSIP_Label_4929bff8-5b33-42aa-95d2-28f72e792cb0_ContentBits">
    <vt:lpwstr>0</vt:lpwstr>
  </property>
  <property fmtid="{D5CDD505-2E9C-101B-9397-08002B2CF9AE}" pid="9" name="ContentTypeId">
    <vt:lpwstr>0x010100B5FFCAA5E4897949917872DC5CBC84C9</vt:lpwstr>
  </property>
</Properties>
</file>